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6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600"/>
        <w:gridCol w:w="802"/>
        <w:gridCol w:w="1543"/>
        <w:gridCol w:w="1053"/>
        <w:gridCol w:w="806"/>
        <w:gridCol w:w="2596"/>
        <w:gridCol w:w="806"/>
      </w:tblGrid>
      <w:tr w:rsidR="004913BF" w:rsidRPr="00451647" w14:paraId="1D2EE9FE" w14:textId="77777777" w:rsidTr="00FC097E">
        <w:trPr>
          <w:trHeight w:val="340"/>
          <w:tblHeader/>
        </w:trPr>
        <w:tc>
          <w:tcPr>
            <w:tcW w:w="10206" w:type="dxa"/>
            <w:gridSpan w:val="7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FFFFFF" w:themeFill="background1"/>
            <w:vAlign w:val="center"/>
          </w:tcPr>
          <w:p w14:paraId="4D1441D8" w14:textId="403DC956" w:rsidR="006947C3" w:rsidRPr="00B8102B" w:rsidRDefault="00B66FBA" w:rsidP="00B8102B">
            <w:pPr>
              <w:pStyle w:val="HSSubHeadCntrd"/>
              <w:spacing w:before="120" w:after="120"/>
            </w:pPr>
            <w:r>
              <w:t>COVID-19</w:t>
            </w:r>
            <w:r w:rsidR="00296C3D">
              <w:t xml:space="preserve"> </w:t>
            </w:r>
            <w:r>
              <w:t>T</w:t>
            </w:r>
            <w:r w:rsidR="004913BF" w:rsidRPr="007502EC">
              <w:t xml:space="preserve">oolbox </w:t>
            </w:r>
            <w:r w:rsidR="00296C3D">
              <w:t>Agenda</w:t>
            </w:r>
            <w:r>
              <w:t xml:space="preserve"> – Protection Framework</w:t>
            </w:r>
          </w:p>
        </w:tc>
      </w:tr>
      <w:tr w:rsidR="00457DA4" w:rsidRPr="00451647" w14:paraId="67F084B9" w14:textId="77777777" w:rsidTr="00FC097E">
        <w:trPr>
          <w:trHeight w:hRule="exact" w:val="340"/>
        </w:trPr>
        <w:tc>
          <w:tcPr>
            <w:tcW w:w="10206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EEECE1" w:themeFill="background2"/>
            <w:vAlign w:val="center"/>
          </w:tcPr>
          <w:p w14:paraId="2BD365AE" w14:textId="77777777" w:rsidR="00457DA4" w:rsidRPr="007502EC" w:rsidRDefault="00457DA4" w:rsidP="009F371E">
            <w:pPr>
              <w:pStyle w:val="HSFormFieldHeader"/>
            </w:pPr>
            <w:r w:rsidRPr="007502EC">
              <w:t>Record of attendance and discussions:</w:t>
            </w:r>
          </w:p>
        </w:tc>
      </w:tr>
      <w:tr w:rsidR="006C0E6B" w:rsidRPr="000D685B" w14:paraId="6E017CA9" w14:textId="77777777" w:rsidTr="00FC097E">
        <w:trPr>
          <w:trHeight w:hRule="exact" w:val="340"/>
        </w:trPr>
        <w:tc>
          <w:tcPr>
            <w:tcW w:w="4945" w:type="dxa"/>
            <w:gridSpan w:val="3"/>
            <w:tcBorders>
              <w:bottom w:val="single" w:sz="2" w:space="0" w:color="auto"/>
            </w:tcBorders>
            <w:vAlign w:val="center"/>
          </w:tcPr>
          <w:p w14:paraId="2A2B6F0A" w14:textId="5DB8E73D" w:rsidR="006C0E6B" w:rsidRPr="006C0E6B" w:rsidRDefault="006C0E6B" w:rsidP="006C0E6B">
            <w:pPr>
              <w:pStyle w:val="HSBody9pt"/>
              <w:jc w:val="both"/>
              <w:rPr>
                <w:b/>
              </w:rPr>
            </w:pPr>
            <w:r w:rsidRPr="006C0E6B">
              <w:rPr>
                <w:b/>
              </w:rPr>
              <w:t>Date:</w:t>
            </w:r>
          </w:p>
        </w:tc>
        <w:tc>
          <w:tcPr>
            <w:tcW w:w="5261" w:type="dxa"/>
            <w:gridSpan w:val="4"/>
            <w:tcBorders>
              <w:bottom w:val="single" w:sz="2" w:space="0" w:color="auto"/>
            </w:tcBorders>
            <w:vAlign w:val="center"/>
          </w:tcPr>
          <w:p w14:paraId="0B203798" w14:textId="3758D573" w:rsidR="006C0E6B" w:rsidRPr="006C0E6B" w:rsidRDefault="006C0E6B" w:rsidP="006C0E6B">
            <w:pPr>
              <w:pStyle w:val="HSBody9pt"/>
              <w:jc w:val="both"/>
              <w:rPr>
                <w:b/>
              </w:rPr>
            </w:pPr>
            <w:r w:rsidRPr="006C0E6B">
              <w:rPr>
                <w:b/>
              </w:rPr>
              <w:t>Location:</w:t>
            </w:r>
          </w:p>
        </w:tc>
      </w:tr>
      <w:tr w:rsidR="004A3420" w:rsidRPr="00451647" w14:paraId="3B78D7C3" w14:textId="77777777" w:rsidTr="00FC097E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4A18534F" w14:textId="77777777" w:rsidR="004A3420" w:rsidRPr="0043508E" w:rsidRDefault="004A3420" w:rsidP="004A3420">
            <w:pPr>
              <w:pStyle w:val="HSBody9pt"/>
              <w:rPr>
                <w:i/>
              </w:rPr>
            </w:pPr>
            <w:r w:rsidRPr="0043508E">
              <w:rPr>
                <w:i/>
              </w:rPr>
              <w:t>Attendee</w:t>
            </w: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2240D78A" w14:textId="77777777" w:rsidR="004A3420" w:rsidRPr="0043508E" w:rsidRDefault="004A3420" w:rsidP="004A3420">
            <w:pPr>
              <w:pStyle w:val="HSBody9pt"/>
              <w:rPr>
                <w:i/>
              </w:rPr>
            </w:pPr>
            <w:r w:rsidRPr="0043508E">
              <w:rPr>
                <w:i/>
              </w:rPr>
              <w:t>Initial</w:t>
            </w: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2C999ACE" w14:textId="3E940B50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Attendee</w:t>
            </w: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1BD4AA3A" w14:textId="5082DCB8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Initial</w:t>
            </w: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4893414C" w14:textId="68008A1E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Attendee</w:t>
            </w: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543CCC5C" w14:textId="77BF951C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Initial</w:t>
            </w:r>
          </w:p>
        </w:tc>
      </w:tr>
      <w:tr w:rsidR="004A3420" w:rsidRPr="00451647" w14:paraId="3B636CC2" w14:textId="77777777" w:rsidTr="00FC097E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25FA34B9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0AC571BB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53A8C23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C2F8310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15C3B071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F54984D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125DC922" w14:textId="77777777" w:rsidTr="00FC097E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70501D73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4C86AFD9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6615076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4FC9BFA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09CA3D3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2E9B2EC3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43ED6338" w14:textId="77777777" w:rsidTr="00FC097E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32F9CC1C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34180ED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19FDF838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3F2832F8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04381788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76EB8229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50C95889" w14:textId="77777777" w:rsidTr="00FC097E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05042CCB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0C372C3C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3BA8AE0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5128E6CF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292B69BE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1847000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5C1331A8" w14:textId="77777777" w:rsidTr="00FC097E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3CAF80DE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33EFA82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0C12C26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46B8A1EA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34286633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CE5845A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649EEA77" w14:textId="77777777" w:rsidTr="00FC097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499B447A" w14:textId="63B97FA3" w:rsidR="004A3420" w:rsidRPr="002D2176" w:rsidRDefault="004A3420" w:rsidP="002D2176">
            <w:pPr>
              <w:pStyle w:val="HSFormFieldHeader"/>
              <w:rPr>
                <w:szCs w:val="18"/>
              </w:rPr>
            </w:pPr>
            <w:r w:rsidRPr="002D2176">
              <w:rPr>
                <w:szCs w:val="18"/>
              </w:rPr>
              <w:t>Bef</w:t>
            </w:r>
            <w:r w:rsidR="00B8102B" w:rsidRPr="002D2176">
              <w:rPr>
                <w:szCs w:val="18"/>
              </w:rPr>
              <w:t>ore transitioning to the Protection Framework</w:t>
            </w:r>
            <w:r w:rsidR="00A13836" w:rsidRPr="002D2176">
              <w:rPr>
                <w:szCs w:val="18"/>
              </w:rPr>
              <w:t>:</w:t>
            </w:r>
          </w:p>
        </w:tc>
      </w:tr>
      <w:tr w:rsidR="004A3420" w:rsidRPr="00451647" w14:paraId="640FA23E" w14:textId="77777777" w:rsidTr="00592F5A">
        <w:trPr>
          <w:trHeight w:hRule="exact" w:val="659"/>
        </w:trPr>
        <w:tc>
          <w:tcPr>
            <w:tcW w:w="10206" w:type="dxa"/>
            <w:gridSpan w:val="7"/>
            <w:vAlign w:val="center"/>
          </w:tcPr>
          <w:p w14:paraId="522B595A" w14:textId="0106E21F" w:rsidR="004A3420" w:rsidRPr="002D2176" w:rsidRDefault="004A3420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Discuss symptoms of Covid-19 and remind workers to </w:t>
            </w:r>
            <w:r w:rsidR="00175F6B" w:rsidRPr="002D2176">
              <w:rPr>
                <w:i/>
                <w:iCs/>
                <w:szCs w:val="18"/>
              </w:rPr>
              <w:t xml:space="preserve">get a test and </w:t>
            </w:r>
            <w:r w:rsidRPr="002D2176">
              <w:rPr>
                <w:i/>
                <w:iCs/>
                <w:szCs w:val="18"/>
              </w:rPr>
              <w:t xml:space="preserve">stay home if they </w:t>
            </w:r>
            <w:r w:rsidR="001608F6" w:rsidRPr="002D2176">
              <w:rPr>
                <w:i/>
                <w:iCs/>
                <w:szCs w:val="18"/>
              </w:rPr>
              <w:t>are unwell</w:t>
            </w:r>
            <w:r w:rsidR="00535CF2" w:rsidRPr="002D2176">
              <w:rPr>
                <w:i/>
                <w:iCs/>
                <w:szCs w:val="18"/>
              </w:rPr>
              <w:t>. Encourage them to c</w:t>
            </w:r>
            <w:r w:rsidR="001608F6" w:rsidRPr="002D2176">
              <w:rPr>
                <w:i/>
                <w:iCs/>
                <w:szCs w:val="18"/>
              </w:rPr>
              <w:t>all Healthline</w:t>
            </w:r>
            <w:r w:rsidR="00470CD1" w:rsidRPr="002D2176">
              <w:rPr>
                <w:i/>
                <w:iCs/>
                <w:szCs w:val="18"/>
              </w:rPr>
              <w:t xml:space="preserve"> for advice 0800 358 5433</w:t>
            </w:r>
          </w:p>
        </w:tc>
      </w:tr>
      <w:tr w:rsidR="004A3420" w:rsidRPr="00451647" w14:paraId="35E21600" w14:textId="77777777" w:rsidTr="00592F5A">
        <w:trPr>
          <w:trHeight w:hRule="exact" w:val="711"/>
        </w:trPr>
        <w:tc>
          <w:tcPr>
            <w:tcW w:w="10206" w:type="dxa"/>
            <w:gridSpan w:val="7"/>
            <w:vAlign w:val="center"/>
          </w:tcPr>
          <w:p w14:paraId="46D0087A" w14:textId="3F0B58B0" w:rsidR="004A3420" w:rsidRPr="002D2176" w:rsidRDefault="008255EB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>Provide</w:t>
            </w:r>
            <w:r w:rsidR="004A3420"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 xml:space="preserve"> workers accurate information about ways to prevent the spread of infection</w:t>
            </w:r>
            <w:r w:rsidR="004F7B9E"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 xml:space="preserve"> including training on correct hand washing techniques and the safe use of PPE</w:t>
            </w:r>
          </w:p>
        </w:tc>
      </w:tr>
      <w:tr w:rsidR="0039453A" w:rsidRPr="00451647" w14:paraId="04870A0D" w14:textId="77777777" w:rsidTr="00592F5A">
        <w:trPr>
          <w:trHeight w:hRule="exact" w:val="991"/>
        </w:trPr>
        <w:tc>
          <w:tcPr>
            <w:tcW w:w="10206" w:type="dxa"/>
            <w:gridSpan w:val="7"/>
            <w:vAlign w:val="center"/>
          </w:tcPr>
          <w:p w14:paraId="21E45DD2" w14:textId="221E54E7" w:rsidR="005F32F8" w:rsidRPr="002D2176" w:rsidRDefault="005F32F8" w:rsidP="002D2176">
            <w:p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Ensure workers are provided with relevant and timely information from the Ministry of Health about the importance and benefits of vaccination, and </w:t>
            </w:r>
            <w:r w:rsidR="00350E9C" w:rsidRPr="002D2176">
              <w:rPr>
                <w:i/>
                <w:iCs/>
                <w:szCs w:val="18"/>
              </w:rPr>
              <w:t>allow workers</w:t>
            </w:r>
            <w:r w:rsidRPr="002D2176">
              <w:rPr>
                <w:i/>
                <w:iCs/>
                <w:szCs w:val="18"/>
              </w:rPr>
              <w:t xml:space="preserve"> to access vaccinations during work hours for themselves and their dependents (without using leave or losing pay)</w:t>
            </w:r>
          </w:p>
          <w:p w14:paraId="2F1CF245" w14:textId="77777777" w:rsidR="0039453A" w:rsidRPr="002D2176" w:rsidRDefault="0039453A" w:rsidP="002D2176">
            <w:pPr>
              <w:pStyle w:val="HSBody9pt"/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</w:pPr>
          </w:p>
        </w:tc>
      </w:tr>
      <w:tr w:rsidR="00EA7AD8" w:rsidRPr="00451647" w14:paraId="5EBC1E95" w14:textId="77777777" w:rsidTr="00592F5A">
        <w:trPr>
          <w:trHeight w:hRule="exact" w:val="708"/>
        </w:trPr>
        <w:tc>
          <w:tcPr>
            <w:tcW w:w="10206" w:type="dxa"/>
            <w:gridSpan w:val="7"/>
            <w:vAlign w:val="center"/>
          </w:tcPr>
          <w:p w14:paraId="71EE2041" w14:textId="25470FCE" w:rsidR="00EA7AD8" w:rsidRPr="002D2176" w:rsidRDefault="00B2523C" w:rsidP="002D2176">
            <w:pPr>
              <w:pStyle w:val="HSBody9pt"/>
              <w:rPr>
                <w:i/>
                <w:szCs w:val="18"/>
              </w:rPr>
            </w:pPr>
            <w:r w:rsidRPr="002D2176">
              <w:rPr>
                <w:i/>
                <w:szCs w:val="18"/>
              </w:rPr>
              <w:t>Discuss v</w:t>
            </w:r>
            <w:r w:rsidR="00EA7AD8" w:rsidRPr="002D2176">
              <w:rPr>
                <w:i/>
                <w:szCs w:val="18"/>
              </w:rPr>
              <w:t>accination requirements (i.e., any role-based risk assessments, mandates, use of vaccination certificates).</w:t>
            </w:r>
          </w:p>
          <w:p w14:paraId="76A2CDBF" w14:textId="77777777" w:rsidR="00EA7AD8" w:rsidRPr="002D2176" w:rsidRDefault="00EA7AD8" w:rsidP="002D2176">
            <w:pPr>
              <w:rPr>
                <w:i/>
                <w:iCs/>
                <w:szCs w:val="18"/>
              </w:rPr>
            </w:pPr>
          </w:p>
        </w:tc>
      </w:tr>
      <w:tr w:rsidR="004A3420" w:rsidRPr="00451647" w14:paraId="345AA6A7" w14:textId="77777777" w:rsidTr="00592F5A">
        <w:trPr>
          <w:trHeight w:hRule="exact" w:val="562"/>
        </w:trPr>
        <w:tc>
          <w:tcPr>
            <w:tcW w:w="10206" w:type="dxa"/>
            <w:gridSpan w:val="7"/>
            <w:vAlign w:val="center"/>
          </w:tcPr>
          <w:p w14:paraId="7A51EF6A" w14:textId="0499DDE8" w:rsidR="004A3420" w:rsidRPr="002D2176" w:rsidRDefault="004A3420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Ask workers to wash hands as soon as they arrive at work</w:t>
            </w:r>
            <w:r w:rsidR="004F7B9E" w:rsidRPr="002D2176">
              <w:rPr>
                <w:i/>
                <w:iCs/>
                <w:szCs w:val="18"/>
              </w:rPr>
              <w:t>,</w:t>
            </w:r>
            <w:r w:rsidR="00535CF2" w:rsidRPr="002D2176">
              <w:rPr>
                <w:i/>
                <w:iCs/>
                <w:szCs w:val="18"/>
              </w:rPr>
              <w:t xml:space="preserve"> and regularly throughout the day</w:t>
            </w:r>
          </w:p>
        </w:tc>
      </w:tr>
      <w:tr w:rsidR="004A3420" w:rsidRPr="00451647" w14:paraId="518E6998" w14:textId="77777777" w:rsidTr="00592F5A">
        <w:trPr>
          <w:trHeight w:hRule="exact" w:val="712"/>
        </w:trPr>
        <w:tc>
          <w:tcPr>
            <w:tcW w:w="10206" w:type="dxa"/>
            <w:gridSpan w:val="7"/>
            <w:vAlign w:val="center"/>
          </w:tcPr>
          <w:p w14:paraId="4C8CD32E" w14:textId="585F891F" w:rsidR="004A3420" w:rsidRPr="002D2176" w:rsidRDefault="0099259A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Ask workers to</w:t>
            </w:r>
            <w:r w:rsidR="009D6251" w:rsidRPr="002D2176">
              <w:rPr>
                <w:i/>
                <w:iCs/>
                <w:szCs w:val="18"/>
              </w:rPr>
              <w:t xml:space="preserve"> scan the </w:t>
            </w:r>
            <w:r w:rsidR="009D6251" w:rsidRPr="002D2176">
              <w:rPr>
                <w:b/>
                <w:bCs/>
                <w:i/>
                <w:iCs/>
                <w:szCs w:val="18"/>
              </w:rPr>
              <w:t>QR Code</w:t>
            </w:r>
            <w:r w:rsidR="009D6251" w:rsidRPr="002D2176">
              <w:rPr>
                <w:i/>
                <w:iCs/>
                <w:szCs w:val="18"/>
              </w:rPr>
              <w:t xml:space="preserve"> (or</w:t>
            </w:r>
            <w:r w:rsidRPr="002D2176">
              <w:rPr>
                <w:i/>
                <w:iCs/>
                <w:szCs w:val="18"/>
              </w:rPr>
              <w:t xml:space="preserve"> sign in on the </w:t>
            </w:r>
            <w:r w:rsidR="00B973B2" w:rsidRPr="002D2176">
              <w:rPr>
                <w:b/>
                <w:bCs/>
                <w:i/>
                <w:iCs/>
                <w:szCs w:val="18"/>
              </w:rPr>
              <w:t>Covid19</w:t>
            </w:r>
            <w:r w:rsidR="005774E4" w:rsidRPr="002D2176">
              <w:rPr>
                <w:i/>
                <w:iCs/>
                <w:szCs w:val="18"/>
              </w:rPr>
              <w:t xml:space="preserve"> </w:t>
            </w:r>
            <w:r w:rsidR="009D6251" w:rsidRPr="002D2176">
              <w:rPr>
                <w:b/>
                <w:bCs/>
                <w:i/>
                <w:iCs/>
                <w:szCs w:val="18"/>
              </w:rPr>
              <w:t xml:space="preserve">Manual </w:t>
            </w:r>
            <w:r w:rsidRPr="002D2176">
              <w:rPr>
                <w:b/>
                <w:bCs/>
                <w:i/>
                <w:iCs/>
                <w:szCs w:val="18"/>
              </w:rPr>
              <w:t>Con</w:t>
            </w:r>
            <w:r w:rsidR="003B29BE" w:rsidRPr="002D2176">
              <w:rPr>
                <w:b/>
                <w:bCs/>
                <w:i/>
                <w:iCs/>
                <w:szCs w:val="18"/>
              </w:rPr>
              <w:t>tact Trac</w:t>
            </w:r>
            <w:r w:rsidR="005774E4" w:rsidRPr="002D2176">
              <w:rPr>
                <w:b/>
                <w:bCs/>
                <w:i/>
                <w:iCs/>
                <w:szCs w:val="18"/>
              </w:rPr>
              <w:t>e</w:t>
            </w:r>
            <w:r w:rsidR="003B29BE" w:rsidRPr="002D2176">
              <w:rPr>
                <w:b/>
                <w:bCs/>
                <w:i/>
                <w:iCs/>
                <w:szCs w:val="18"/>
              </w:rPr>
              <w:t xml:space="preserve"> Register</w:t>
            </w:r>
            <w:r w:rsidR="009D6251" w:rsidRPr="002D2176">
              <w:rPr>
                <w:i/>
                <w:iCs/>
                <w:szCs w:val="18"/>
              </w:rPr>
              <w:t>)</w:t>
            </w:r>
            <w:r w:rsidR="003B29BE" w:rsidRPr="002D2176">
              <w:rPr>
                <w:i/>
                <w:iCs/>
                <w:szCs w:val="18"/>
              </w:rPr>
              <w:t xml:space="preserve"> as soon as they arrive at work</w:t>
            </w:r>
            <w:r w:rsidR="009D6251" w:rsidRPr="002D2176">
              <w:rPr>
                <w:i/>
                <w:iCs/>
                <w:szCs w:val="18"/>
              </w:rPr>
              <w:t>, and when entering any other site</w:t>
            </w:r>
          </w:p>
        </w:tc>
      </w:tr>
      <w:tr w:rsidR="009D6251" w:rsidRPr="00451647" w14:paraId="4345809D" w14:textId="77777777" w:rsidTr="00592F5A">
        <w:trPr>
          <w:trHeight w:hRule="exact" w:val="566"/>
        </w:trPr>
        <w:tc>
          <w:tcPr>
            <w:tcW w:w="10206" w:type="dxa"/>
            <w:gridSpan w:val="7"/>
            <w:vAlign w:val="center"/>
          </w:tcPr>
          <w:p w14:paraId="2AACD3C9" w14:textId="6020C93F" w:rsidR="009D6251" w:rsidRPr="002D2176" w:rsidRDefault="003E0D68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Encourage workers to </w:t>
            </w:r>
            <w:r w:rsidR="00B139CE" w:rsidRPr="002D2176">
              <w:rPr>
                <w:i/>
                <w:iCs/>
                <w:szCs w:val="18"/>
              </w:rPr>
              <w:t xml:space="preserve">enable Bluetooth </w:t>
            </w:r>
            <w:r w:rsidR="008950D2" w:rsidRPr="002D2176">
              <w:rPr>
                <w:i/>
                <w:iCs/>
                <w:szCs w:val="18"/>
              </w:rPr>
              <w:t>on their Covid app</w:t>
            </w:r>
          </w:p>
        </w:tc>
      </w:tr>
      <w:tr w:rsidR="004A3420" w:rsidRPr="00451647" w14:paraId="641B5F2B" w14:textId="77777777" w:rsidTr="00592F5A">
        <w:trPr>
          <w:trHeight w:hRule="exact" w:val="560"/>
        </w:trPr>
        <w:tc>
          <w:tcPr>
            <w:tcW w:w="10206" w:type="dxa"/>
            <w:gridSpan w:val="7"/>
            <w:vAlign w:val="center"/>
          </w:tcPr>
          <w:p w14:paraId="6016C1F3" w14:textId="727FA1A9" w:rsidR="004A3420" w:rsidRPr="002D2176" w:rsidRDefault="0099259A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Remind workers to avoid physical contact- </w:t>
            </w:r>
            <w:proofErr w:type="gramStart"/>
            <w:r w:rsidR="00993E40" w:rsidRPr="002D2176">
              <w:rPr>
                <w:i/>
                <w:iCs/>
                <w:szCs w:val="18"/>
              </w:rPr>
              <w:t>i.e.</w:t>
            </w:r>
            <w:proofErr w:type="gramEnd"/>
            <w:r w:rsidRPr="002D2176">
              <w:rPr>
                <w:i/>
                <w:iCs/>
                <w:szCs w:val="18"/>
              </w:rPr>
              <w:t xml:space="preserve"> hand shaking</w:t>
            </w:r>
          </w:p>
        </w:tc>
      </w:tr>
      <w:tr w:rsidR="004A3420" w:rsidRPr="00451647" w14:paraId="4C8F6BEA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E423245" w14:textId="7FA56BB4" w:rsidR="004A3420" w:rsidRPr="002D2176" w:rsidRDefault="004A3420" w:rsidP="002D2176">
            <w:pPr>
              <w:pStyle w:val="HSBody9pt"/>
              <w:rPr>
                <w:i/>
                <w:iCs/>
                <w:szCs w:val="18"/>
              </w:rPr>
            </w:pPr>
          </w:p>
        </w:tc>
      </w:tr>
      <w:tr w:rsidR="008255EB" w:rsidRPr="00451647" w14:paraId="38D33FD9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65ACFF83" w14:textId="77777777" w:rsidR="008255EB" w:rsidRPr="002D2176" w:rsidRDefault="008255EB" w:rsidP="002D2176">
            <w:pPr>
              <w:pStyle w:val="HSBody9pt"/>
              <w:rPr>
                <w:szCs w:val="18"/>
              </w:rPr>
            </w:pPr>
          </w:p>
        </w:tc>
      </w:tr>
      <w:tr w:rsidR="008255EB" w:rsidRPr="00451647" w14:paraId="49CD227A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1B4539F5" w14:textId="77777777" w:rsidR="008255EB" w:rsidRPr="002D2176" w:rsidRDefault="008255EB" w:rsidP="002D2176">
            <w:pPr>
              <w:pStyle w:val="HSBody9pt"/>
              <w:rPr>
                <w:szCs w:val="18"/>
              </w:rPr>
            </w:pPr>
          </w:p>
        </w:tc>
      </w:tr>
      <w:tr w:rsidR="008255EB" w:rsidRPr="00451647" w14:paraId="10B7B0EA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5B4B605" w14:textId="77777777" w:rsidR="008255EB" w:rsidRPr="002D2176" w:rsidRDefault="008255EB" w:rsidP="002D2176">
            <w:pPr>
              <w:pStyle w:val="HSBody9pt"/>
              <w:rPr>
                <w:szCs w:val="18"/>
              </w:rPr>
            </w:pPr>
          </w:p>
        </w:tc>
      </w:tr>
      <w:tr w:rsidR="008255EB" w:rsidRPr="00451647" w14:paraId="22418D9F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20AC557" w14:textId="77777777" w:rsidR="008255EB" w:rsidRPr="002D2176" w:rsidRDefault="008255EB" w:rsidP="002D2176">
            <w:pPr>
              <w:pStyle w:val="HSBody9pt"/>
              <w:rPr>
                <w:szCs w:val="18"/>
              </w:rPr>
            </w:pPr>
          </w:p>
        </w:tc>
      </w:tr>
      <w:tr w:rsidR="004A3420" w:rsidRPr="00451647" w14:paraId="76DB26C9" w14:textId="77777777" w:rsidTr="00FC097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3D72C422" w14:textId="02E9065D" w:rsidR="004A3420" w:rsidRPr="002D2176" w:rsidRDefault="004A3420" w:rsidP="002D2176">
            <w:pPr>
              <w:pStyle w:val="HSFormFieldHeader"/>
              <w:rPr>
                <w:szCs w:val="18"/>
              </w:rPr>
            </w:pPr>
            <w:r w:rsidRPr="002D2176">
              <w:rPr>
                <w:szCs w:val="18"/>
              </w:rPr>
              <w:t xml:space="preserve">Assessing and </w:t>
            </w:r>
            <w:r w:rsidR="00D0513B" w:rsidRPr="002D2176">
              <w:rPr>
                <w:szCs w:val="18"/>
              </w:rPr>
              <w:t>managing</w:t>
            </w:r>
            <w:r w:rsidRPr="002D2176">
              <w:rPr>
                <w:szCs w:val="18"/>
              </w:rPr>
              <w:t xml:space="preserve"> the risks of </w:t>
            </w:r>
            <w:r w:rsidR="00D0513B" w:rsidRPr="002D2176">
              <w:rPr>
                <w:szCs w:val="18"/>
              </w:rPr>
              <w:t xml:space="preserve">working </w:t>
            </w:r>
            <w:r w:rsidR="002964FC" w:rsidRPr="002D2176">
              <w:rPr>
                <w:szCs w:val="18"/>
              </w:rPr>
              <w:t>at the three Protection Framework levels:</w:t>
            </w:r>
          </w:p>
        </w:tc>
      </w:tr>
      <w:tr w:rsidR="004A3420" w:rsidRPr="00451647" w14:paraId="58DA059F" w14:textId="77777777" w:rsidTr="00592F5A">
        <w:trPr>
          <w:trHeight w:hRule="exact" w:val="810"/>
        </w:trPr>
        <w:tc>
          <w:tcPr>
            <w:tcW w:w="10206" w:type="dxa"/>
            <w:gridSpan w:val="7"/>
            <w:vAlign w:val="center"/>
          </w:tcPr>
          <w:p w14:paraId="506BF670" w14:textId="19A9D172" w:rsidR="004A3420" w:rsidRPr="002D2176" w:rsidRDefault="004A3420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 xml:space="preserve">Ensure </w:t>
            </w:r>
            <w:r w:rsidR="00A13836"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>m</w:t>
            </w:r>
            <w:r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 xml:space="preserve">anagement and workers have been adequately trained on how they will safely complete their roles while </w:t>
            </w:r>
            <w:r w:rsidR="00C64600"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>distancing</w:t>
            </w:r>
            <w:r w:rsidRPr="002D2176">
              <w:rPr>
                <w:rFonts w:cs="Arial"/>
                <w:i/>
                <w:iCs/>
                <w:color w:val="000000"/>
                <w:szCs w:val="18"/>
                <w:shd w:val="clear" w:color="auto" w:fill="FFFFFF"/>
              </w:rPr>
              <w:t xml:space="preserve">  </w:t>
            </w:r>
          </w:p>
        </w:tc>
      </w:tr>
      <w:tr w:rsidR="004A3420" w:rsidRPr="00451647" w14:paraId="5DCFC26F" w14:textId="77777777" w:rsidTr="00592F5A">
        <w:trPr>
          <w:trHeight w:hRule="exact" w:val="707"/>
        </w:trPr>
        <w:tc>
          <w:tcPr>
            <w:tcW w:w="10206" w:type="dxa"/>
            <w:gridSpan w:val="7"/>
            <w:vAlign w:val="center"/>
          </w:tcPr>
          <w:p w14:paraId="3F1683EC" w14:textId="536BBB43" w:rsidR="004A3420" w:rsidRPr="002D2176" w:rsidRDefault="004A3420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Complete </w:t>
            </w:r>
            <w:r w:rsidR="002B699A" w:rsidRPr="002D2176">
              <w:rPr>
                <w:i/>
                <w:iCs/>
                <w:szCs w:val="18"/>
              </w:rPr>
              <w:t>the</w:t>
            </w:r>
            <w:r w:rsidRPr="002D2176">
              <w:rPr>
                <w:i/>
                <w:iCs/>
                <w:szCs w:val="18"/>
              </w:rPr>
              <w:t xml:space="preserve"> </w:t>
            </w:r>
            <w:r w:rsidR="007B010E" w:rsidRPr="002D2176">
              <w:rPr>
                <w:b/>
                <w:bCs/>
                <w:i/>
                <w:iCs/>
                <w:szCs w:val="18"/>
              </w:rPr>
              <w:t>COVID-19 Protection Framework Risk Assessment</w:t>
            </w:r>
            <w:r w:rsidRPr="002D2176">
              <w:rPr>
                <w:i/>
                <w:iCs/>
                <w:szCs w:val="18"/>
              </w:rPr>
              <w:t xml:space="preserve"> </w:t>
            </w:r>
            <w:r w:rsidR="007B010E" w:rsidRPr="002D2176">
              <w:rPr>
                <w:i/>
                <w:iCs/>
                <w:szCs w:val="18"/>
              </w:rPr>
              <w:t>with all workers to assess</w:t>
            </w:r>
            <w:r w:rsidR="002B699A" w:rsidRPr="002D2176">
              <w:rPr>
                <w:i/>
                <w:iCs/>
                <w:szCs w:val="18"/>
              </w:rPr>
              <w:t xml:space="preserve"> the risks and </w:t>
            </w:r>
            <w:r w:rsidR="007B010E" w:rsidRPr="002D2176">
              <w:rPr>
                <w:i/>
                <w:iCs/>
                <w:szCs w:val="18"/>
              </w:rPr>
              <w:t xml:space="preserve">decide on </w:t>
            </w:r>
            <w:r w:rsidR="002B699A" w:rsidRPr="002D2176">
              <w:rPr>
                <w:i/>
                <w:iCs/>
                <w:szCs w:val="18"/>
              </w:rPr>
              <w:t>controls</w:t>
            </w:r>
          </w:p>
        </w:tc>
      </w:tr>
      <w:tr w:rsidR="004A3420" w:rsidRPr="00451647" w14:paraId="1F9E4302" w14:textId="77777777" w:rsidTr="00592F5A">
        <w:trPr>
          <w:trHeight w:hRule="exact" w:val="561"/>
        </w:trPr>
        <w:tc>
          <w:tcPr>
            <w:tcW w:w="10206" w:type="dxa"/>
            <w:gridSpan w:val="7"/>
            <w:vAlign w:val="center"/>
          </w:tcPr>
          <w:p w14:paraId="06630407" w14:textId="6E540A86" w:rsidR="004A3420" w:rsidRPr="002D2176" w:rsidRDefault="004D2F31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Encourage workers to </w:t>
            </w:r>
            <w:r w:rsidR="008D6FAB" w:rsidRPr="002D2176">
              <w:rPr>
                <w:i/>
                <w:iCs/>
                <w:szCs w:val="18"/>
              </w:rPr>
              <w:t xml:space="preserve">participate in the risk assessment process – ask for </w:t>
            </w:r>
            <w:r w:rsidR="004C51A9" w:rsidRPr="002D2176">
              <w:rPr>
                <w:i/>
                <w:iCs/>
                <w:szCs w:val="18"/>
              </w:rPr>
              <w:t>their ideas</w:t>
            </w:r>
          </w:p>
        </w:tc>
      </w:tr>
      <w:tr w:rsidR="004A3420" w:rsidRPr="00451647" w14:paraId="0530CFF0" w14:textId="77777777" w:rsidTr="00592F5A">
        <w:trPr>
          <w:trHeight w:hRule="exact" w:val="569"/>
        </w:trPr>
        <w:tc>
          <w:tcPr>
            <w:tcW w:w="10206" w:type="dxa"/>
            <w:gridSpan w:val="7"/>
            <w:vAlign w:val="center"/>
          </w:tcPr>
          <w:p w14:paraId="21C6F7FD" w14:textId="731B6DE3" w:rsidR="00D70071" w:rsidRPr="002D2176" w:rsidRDefault="00D70071" w:rsidP="002D2176">
            <w:pPr>
              <w:pStyle w:val="HSBody9pt"/>
              <w:rPr>
                <w:i/>
                <w:szCs w:val="18"/>
              </w:rPr>
            </w:pPr>
            <w:r w:rsidRPr="002D2176">
              <w:rPr>
                <w:i/>
                <w:szCs w:val="18"/>
              </w:rPr>
              <w:t>Discuss restrictions on onsite capacity</w:t>
            </w:r>
          </w:p>
          <w:p w14:paraId="157D5BA0" w14:textId="65EC8E21" w:rsidR="004A3420" w:rsidRPr="002D2176" w:rsidRDefault="004A3420" w:rsidP="002D2176">
            <w:pPr>
              <w:pStyle w:val="HSBody9pt"/>
              <w:rPr>
                <w:i/>
                <w:iCs/>
                <w:szCs w:val="18"/>
              </w:rPr>
            </w:pPr>
          </w:p>
        </w:tc>
      </w:tr>
      <w:tr w:rsidR="004A3420" w:rsidRPr="00451647" w14:paraId="40330B94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3CA5D040" w14:textId="77777777" w:rsidR="004A3420" w:rsidRPr="002D2176" w:rsidRDefault="004A3420" w:rsidP="002D2176">
            <w:pPr>
              <w:pStyle w:val="HSBody9pt"/>
              <w:rPr>
                <w:szCs w:val="18"/>
              </w:rPr>
            </w:pPr>
          </w:p>
        </w:tc>
      </w:tr>
      <w:tr w:rsidR="004D2F31" w:rsidRPr="00451647" w14:paraId="103280F6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87EB6AA" w14:textId="0112C7A5" w:rsidR="004D2F31" w:rsidRPr="002D2176" w:rsidRDefault="004D2F31" w:rsidP="002D2176">
            <w:pPr>
              <w:pStyle w:val="HSBody9pt"/>
              <w:rPr>
                <w:szCs w:val="18"/>
              </w:rPr>
            </w:pPr>
          </w:p>
        </w:tc>
      </w:tr>
      <w:tr w:rsidR="004D2F31" w:rsidRPr="00451647" w14:paraId="57D77E96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C8A11BD" w14:textId="77777777" w:rsidR="004D2F31" w:rsidRPr="002D2176" w:rsidRDefault="004D2F31" w:rsidP="002D2176">
            <w:pPr>
              <w:pStyle w:val="HSBody9pt"/>
              <w:rPr>
                <w:szCs w:val="18"/>
              </w:rPr>
            </w:pPr>
          </w:p>
        </w:tc>
      </w:tr>
      <w:tr w:rsidR="00B70EB6" w:rsidRPr="00451647" w14:paraId="2C7FC069" w14:textId="77777777" w:rsidTr="00FC097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0D70692E" w14:textId="74ED4F0D" w:rsidR="00B70EB6" w:rsidRPr="002D2176" w:rsidRDefault="00B70EB6" w:rsidP="002D2176">
            <w:pPr>
              <w:pStyle w:val="HSFormFieldHeader"/>
              <w:rPr>
                <w:szCs w:val="18"/>
              </w:rPr>
            </w:pPr>
            <w:r w:rsidRPr="002D2176">
              <w:rPr>
                <w:szCs w:val="18"/>
              </w:rPr>
              <w:lastRenderedPageBreak/>
              <w:t>PPE:</w:t>
            </w:r>
          </w:p>
        </w:tc>
      </w:tr>
      <w:tr w:rsidR="00076B53" w:rsidRPr="00451647" w14:paraId="12FE11A7" w14:textId="77777777" w:rsidTr="009F4006">
        <w:trPr>
          <w:trHeight w:hRule="exact" w:val="409"/>
        </w:trPr>
        <w:tc>
          <w:tcPr>
            <w:tcW w:w="10206" w:type="dxa"/>
            <w:gridSpan w:val="7"/>
            <w:vAlign w:val="center"/>
          </w:tcPr>
          <w:p w14:paraId="2DB4FA96" w14:textId="0AF455D3" w:rsidR="00076B53" w:rsidRPr="002D2176" w:rsidRDefault="00FC097E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Use of face coverings</w:t>
            </w:r>
          </w:p>
        </w:tc>
      </w:tr>
      <w:tr w:rsidR="00743612" w:rsidRPr="00451647" w14:paraId="317050DC" w14:textId="77777777" w:rsidTr="009F4006">
        <w:trPr>
          <w:trHeight w:hRule="exact" w:val="428"/>
        </w:trPr>
        <w:tc>
          <w:tcPr>
            <w:tcW w:w="10206" w:type="dxa"/>
            <w:gridSpan w:val="7"/>
            <w:vAlign w:val="center"/>
          </w:tcPr>
          <w:p w14:paraId="3C05468D" w14:textId="70E11ACB" w:rsidR="00743612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Ensure PPE is available to all workers and customers – including disposable masks and gloves</w:t>
            </w:r>
          </w:p>
        </w:tc>
      </w:tr>
      <w:tr w:rsidR="00E531C7" w:rsidRPr="00451647" w14:paraId="34C03FC1" w14:textId="77777777" w:rsidTr="009F4006">
        <w:trPr>
          <w:trHeight w:hRule="exact" w:val="434"/>
        </w:trPr>
        <w:tc>
          <w:tcPr>
            <w:tcW w:w="10206" w:type="dxa"/>
            <w:gridSpan w:val="7"/>
            <w:vAlign w:val="center"/>
          </w:tcPr>
          <w:p w14:paraId="3CDAE642" w14:textId="3494EFA1" w:rsidR="00E531C7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Issue workers with individual PPE to avoid sharing </w:t>
            </w:r>
          </w:p>
        </w:tc>
      </w:tr>
      <w:tr w:rsidR="00E531C7" w:rsidRPr="00451647" w14:paraId="046FC894" w14:textId="77777777" w:rsidTr="009F4006">
        <w:trPr>
          <w:trHeight w:hRule="exact" w:val="426"/>
        </w:trPr>
        <w:tc>
          <w:tcPr>
            <w:tcW w:w="10206" w:type="dxa"/>
            <w:gridSpan w:val="7"/>
            <w:vAlign w:val="center"/>
          </w:tcPr>
          <w:p w14:paraId="4E5A976B" w14:textId="50B9B56D" w:rsidR="00E531C7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Train workers on the correct use of PPE</w:t>
            </w:r>
          </w:p>
        </w:tc>
      </w:tr>
      <w:tr w:rsidR="00E531C7" w:rsidRPr="00451647" w14:paraId="33016D26" w14:textId="77777777" w:rsidTr="009F4006">
        <w:trPr>
          <w:trHeight w:hRule="exact" w:val="404"/>
        </w:trPr>
        <w:tc>
          <w:tcPr>
            <w:tcW w:w="10206" w:type="dxa"/>
            <w:gridSpan w:val="7"/>
            <w:vAlign w:val="center"/>
          </w:tcPr>
          <w:p w14:paraId="66645AEF" w14:textId="7F71EA70" w:rsidR="00E531C7" w:rsidRPr="002D2176" w:rsidRDefault="00E531C7" w:rsidP="002D2176">
            <w:pPr>
              <w:pStyle w:val="HSBody9pt"/>
              <w:rPr>
                <w:szCs w:val="18"/>
              </w:rPr>
            </w:pPr>
            <w:r w:rsidRPr="002D2176">
              <w:rPr>
                <w:i/>
                <w:iCs/>
                <w:szCs w:val="18"/>
              </w:rPr>
              <w:t>Discuss PPE disposal or cleaning procedures</w:t>
            </w:r>
          </w:p>
        </w:tc>
      </w:tr>
      <w:tr w:rsidR="00E531C7" w:rsidRPr="00451647" w14:paraId="209CACCB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0A3EA716" w14:textId="2405A7C6" w:rsidR="00E531C7" w:rsidRPr="002D2176" w:rsidRDefault="00E531C7" w:rsidP="002D2176">
            <w:pPr>
              <w:pStyle w:val="HSBody9pt"/>
              <w:rPr>
                <w:szCs w:val="18"/>
              </w:rPr>
            </w:pPr>
          </w:p>
        </w:tc>
      </w:tr>
      <w:tr w:rsidR="00E531C7" w:rsidRPr="00451647" w14:paraId="358AE012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614BD72E" w14:textId="080221F0" w:rsidR="00E531C7" w:rsidRPr="002D2176" w:rsidRDefault="00E531C7" w:rsidP="002D2176">
            <w:pPr>
              <w:pStyle w:val="HSBody9pt"/>
              <w:rPr>
                <w:szCs w:val="18"/>
              </w:rPr>
            </w:pPr>
          </w:p>
        </w:tc>
      </w:tr>
      <w:tr w:rsidR="00E531C7" w:rsidRPr="00451647" w14:paraId="4B46CC92" w14:textId="77777777" w:rsidTr="00FC097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3786D930" w14:textId="3B7B3237" w:rsidR="00E531C7" w:rsidRPr="002D2176" w:rsidRDefault="00E531C7" w:rsidP="002D2176">
            <w:pPr>
              <w:pStyle w:val="HSFormFieldHeader"/>
              <w:rPr>
                <w:szCs w:val="18"/>
              </w:rPr>
            </w:pPr>
            <w:r w:rsidRPr="002D2176">
              <w:rPr>
                <w:szCs w:val="18"/>
              </w:rPr>
              <w:t>Training/ Employee Concerns:</w:t>
            </w:r>
          </w:p>
        </w:tc>
      </w:tr>
      <w:tr w:rsidR="00E531C7" w:rsidRPr="00451647" w14:paraId="31B14660" w14:textId="77777777" w:rsidTr="009F4006">
        <w:trPr>
          <w:trHeight w:hRule="exact" w:val="679"/>
        </w:trPr>
        <w:tc>
          <w:tcPr>
            <w:tcW w:w="10206" w:type="dxa"/>
            <w:gridSpan w:val="7"/>
            <w:vAlign w:val="center"/>
          </w:tcPr>
          <w:p w14:paraId="7622D779" w14:textId="4BB98B61" w:rsidR="00E531C7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Remind workers that they are not required to put themselves in a position where they feel that their H&amp;S is at risk</w:t>
            </w:r>
          </w:p>
        </w:tc>
      </w:tr>
      <w:tr w:rsidR="009A5148" w:rsidRPr="00451647" w14:paraId="6D5235FA" w14:textId="77777777" w:rsidTr="009F4006">
        <w:trPr>
          <w:trHeight w:hRule="exact" w:val="575"/>
        </w:trPr>
        <w:tc>
          <w:tcPr>
            <w:tcW w:w="10206" w:type="dxa"/>
            <w:gridSpan w:val="7"/>
            <w:vAlign w:val="center"/>
          </w:tcPr>
          <w:p w14:paraId="3ACD340A" w14:textId="51BF514F" w:rsidR="009A5148" w:rsidRPr="002D2176" w:rsidRDefault="009A5148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Discuss</w:t>
            </w:r>
            <w:r w:rsidR="00F3551A" w:rsidRPr="002D2176">
              <w:rPr>
                <w:i/>
                <w:iCs/>
                <w:szCs w:val="18"/>
              </w:rPr>
              <w:t xml:space="preserve"> safe conflict resolution techniques </w:t>
            </w:r>
            <w:proofErr w:type="gramStart"/>
            <w:r w:rsidR="00F3551A" w:rsidRPr="002D2176">
              <w:rPr>
                <w:i/>
                <w:iCs/>
                <w:szCs w:val="18"/>
              </w:rPr>
              <w:t>in the event that</w:t>
            </w:r>
            <w:proofErr w:type="gramEnd"/>
            <w:r w:rsidR="00F3551A" w:rsidRPr="002D2176">
              <w:rPr>
                <w:i/>
                <w:iCs/>
                <w:szCs w:val="18"/>
              </w:rPr>
              <w:t xml:space="preserve"> customers refuse to follow Covid19 protocols</w:t>
            </w:r>
          </w:p>
        </w:tc>
      </w:tr>
      <w:tr w:rsidR="00E531C7" w:rsidRPr="00451647" w14:paraId="1E96775C" w14:textId="77777777" w:rsidTr="009F4006">
        <w:trPr>
          <w:trHeight w:hRule="exact" w:val="569"/>
        </w:trPr>
        <w:tc>
          <w:tcPr>
            <w:tcW w:w="10206" w:type="dxa"/>
            <w:gridSpan w:val="7"/>
            <w:vAlign w:val="center"/>
          </w:tcPr>
          <w:p w14:paraId="78E5AFCE" w14:textId="263F9052" w:rsidR="00E531C7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Encourage workers to share any concerns they have about carrying out their individual roles safely</w:t>
            </w:r>
          </w:p>
        </w:tc>
      </w:tr>
      <w:tr w:rsidR="00E531C7" w:rsidRPr="00451647" w14:paraId="492896B4" w14:textId="77777777" w:rsidTr="009F4006">
        <w:trPr>
          <w:trHeight w:hRule="exact" w:val="577"/>
        </w:trPr>
        <w:tc>
          <w:tcPr>
            <w:tcW w:w="10206" w:type="dxa"/>
            <w:gridSpan w:val="7"/>
            <w:vAlign w:val="center"/>
          </w:tcPr>
          <w:p w14:paraId="0D6DD247" w14:textId="0B024CE3" w:rsidR="00E531C7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Update </w:t>
            </w:r>
            <w:r w:rsidR="008D55E0" w:rsidRPr="002D2176">
              <w:rPr>
                <w:b/>
                <w:bCs/>
                <w:i/>
                <w:iCs/>
                <w:szCs w:val="18"/>
              </w:rPr>
              <w:t>COVID-19 Protection Framework Risk Assessment</w:t>
            </w:r>
            <w:r w:rsidR="008D55E0" w:rsidRPr="002D2176">
              <w:rPr>
                <w:i/>
                <w:iCs/>
                <w:szCs w:val="18"/>
              </w:rPr>
              <w:t xml:space="preserve"> </w:t>
            </w:r>
            <w:r w:rsidRPr="002D2176">
              <w:rPr>
                <w:i/>
                <w:iCs/>
                <w:szCs w:val="18"/>
              </w:rPr>
              <w:t>with any newly identified risks and controls</w:t>
            </w:r>
          </w:p>
        </w:tc>
      </w:tr>
      <w:tr w:rsidR="00E531C7" w:rsidRPr="00451647" w14:paraId="347DCA78" w14:textId="77777777" w:rsidTr="009F4006">
        <w:trPr>
          <w:trHeight w:hRule="exact" w:val="699"/>
        </w:trPr>
        <w:tc>
          <w:tcPr>
            <w:tcW w:w="10206" w:type="dxa"/>
            <w:gridSpan w:val="7"/>
            <w:vAlign w:val="center"/>
          </w:tcPr>
          <w:p w14:paraId="352A57F9" w14:textId="21D4DFAC" w:rsidR="00E531C7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Remind workers that management are there to support them in their return to work and they are available to answer any questions the workers may have</w:t>
            </w:r>
          </w:p>
        </w:tc>
      </w:tr>
      <w:tr w:rsidR="00E531C7" w:rsidRPr="00451647" w14:paraId="2F124CCF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6B4AC91D" w14:textId="77777777" w:rsidR="00E531C7" w:rsidRPr="002D2176" w:rsidRDefault="00E531C7" w:rsidP="002D2176">
            <w:pPr>
              <w:pStyle w:val="HSBody9pt"/>
              <w:rPr>
                <w:szCs w:val="18"/>
              </w:rPr>
            </w:pPr>
          </w:p>
        </w:tc>
      </w:tr>
      <w:tr w:rsidR="00E531C7" w:rsidRPr="00451647" w14:paraId="4FEC1C00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8CD1D5B" w14:textId="77777777" w:rsidR="00E531C7" w:rsidRPr="002D2176" w:rsidRDefault="00E531C7" w:rsidP="002D2176">
            <w:pPr>
              <w:pStyle w:val="HSBody9pt"/>
              <w:rPr>
                <w:szCs w:val="18"/>
              </w:rPr>
            </w:pPr>
          </w:p>
        </w:tc>
      </w:tr>
      <w:tr w:rsidR="00E531C7" w:rsidRPr="00451647" w14:paraId="197C8C45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B6DAC6C" w14:textId="6DA375D2" w:rsidR="00E531C7" w:rsidRPr="002D2176" w:rsidRDefault="00E531C7" w:rsidP="002D2176">
            <w:pPr>
              <w:pStyle w:val="HSBody9pt"/>
              <w:rPr>
                <w:szCs w:val="18"/>
              </w:rPr>
            </w:pPr>
          </w:p>
        </w:tc>
      </w:tr>
      <w:tr w:rsidR="00E531C7" w:rsidRPr="00451647" w14:paraId="7FB7905F" w14:textId="77777777" w:rsidTr="00FC097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534E58F5" w14:textId="58E99CBE" w:rsidR="00E531C7" w:rsidRPr="002D2176" w:rsidRDefault="00E531C7" w:rsidP="002D2176">
            <w:pPr>
              <w:pStyle w:val="HSBody9pt"/>
              <w:rPr>
                <w:szCs w:val="18"/>
              </w:rPr>
            </w:pPr>
            <w:r w:rsidRPr="002D2176">
              <w:rPr>
                <w:b/>
                <w:bCs/>
                <w:szCs w:val="18"/>
              </w:rPr>
              <w:t>Maintaining Standards:</w:t>
            </w:r>
          </w:p>
        </w:tc>
      </w:tr>
      <w:tr w:rsidR="00E531C7" w:rsidRPr="00451647" w14:paraId="26691D77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CB85386" w14:textId="52F232D6" w:rsidR="00E531C7" w:rsidRPr="002D2176" w:rsidRDefault="00E531C7" w:rsidP="002D2176">
            <w:pPr>
              <w:pStyle w:val="HSBody9pt"/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Remind workers to:</w:t>
            </w:r>
          </w:p>
        </w:tc>
      </w:tr>
      <w:tr w:rsidR="002D2176" w:rsidRPr="00451647" w14:paraId="1E7A4CA1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4F983D73" w14:textId="17C2846D" w:rsidR="002D2176" w:rsidRPr="002D2176" w:rsidRDefault="002D2176" w:rsidP="002D2176">
            <w:pPr>
              <w:pStyle w:val="HSBody9pt"/>
              <w:numPr>
                <w:ilvl w:val="0"/>
                <w:numId w:val="14"/>
              </w:numPr>
              <w:rPr>
                <w:i/>
                <w:iCs/>
                <w:szCs w:val="18"/>
              </w:rPr>
            </w:pPr>
            <w:r>
              <w:rPr>
                <w:i/>
                <w:iCs/>
                <w:szCs w:val="18"/>
              </w:rPr>
              <w:t>Get vaccinated</w:t>
            </w:r>
          </w:p>
        </w:tc>
      </w:tr>
      <w:tr w:rsidR="00E531C7" w:rsidRPr="00451647" w14:paraId="639C7BB5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299C1348" w14:textId="385FA292" w:rsidR="00E531C7" w:rsidRPr="002D2176" w:rsidRDefault="00E531C7" w:rsidP="002D2176">
            <w:pPr>
              <w:pStyle w:val="HSBody9pt"/>
              <w:numPr>
                <w:ilvl w:val="0"/>
                <w:numId w:val="12"/>
              </w:num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Wash hair, </w:t>
            </w:r>
            <w:r w:rsidR="002D2176" w:rsidRPr="002D2176">
              <w:rPr>
                <w:i/>
                <w:iCs/>
                <w:szCs w:val="18"/>
              </w:rPr>
              <w:t>body,</w:t>
            </w:r>
            <w:r w:rsidRPr="002D2176">
              <w:rPr>
                <w:i/>
                <w:iCs/>
                <w:szCs w:val="18"/>
              </w:rPr>
              <w:t xml:space="preserve"> and clothes every day</w:t>
            </w:r>
          </w:p>
        </w:tc>
      </w:tr>
      <w:tr w:rsidR="00E531C7" w:rsidRPr="00451647" w14:paraId="6D809064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0542C4B2" w14:textId="20833DD5" w:rsidR="00E531C7" w:rsidRPr="002D2176" w:rsidRDefault="00E531C7" w:rsidP="002D2176">
            <w:pPr>
              <w:pStyle w:val="HSBody9pt"/>
              <w:numPr>
                <w:ilvl w:val="0"/>
                <w:numId w:val="12"/>
              </w:num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Wash hands thoroughly when entering and exiting the site and frequently during the day</w:t>
            </w:r>
          </w:p>
        </w:tc>
      </w:tr>
      <w:tr w:rsidR="00E531C7" w:rsidRPr="00451647" w14:paraId="6E42C29B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8304137" w14:textId="5DF7BD86" w:rsidR="00E531C7" w:rsidRPr="002D2176" w:rsidRDefault="00ED50A3" w:rsidP="002D2176">
            <w:pPr>
              <w:pStyle w:val="HSBody9pt"/>
              <w:numPr>
                <w:ilvl w:val="0"/>
                <w:numId w:val="12"/>
              </w:num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Scan or sign</w:t>
            </w:r>
            <w:r w:rsidR="00E531C7" w:rsidRPr="002D2176">
              <w:rPr>
                <w:i/>
                <w:iCs/>
                <w:szCs w:val="18"/>
              </w:rPr>
              <w:t xml:space="preserve"> in every time you enter </w:t>
            </w:r>
            <w:r w:rsidR="009B519B" w:rsidRPr="002D2176">
              <w:rPr>
                <w:i/>
                <w:iCs/>
                <w:szCs w:val="18"/>
              </w:rPr>
              <w:t>any</w:t>
            </w:r>
            <w:r w:rsidR="00E531C7" w:rsidRPr="002D2176">
              <w:rPr>
                <w:i/>
                <w:iCs/>
                <w:szCs w:val="18"/>
              </w:rPr>
              <w:t xml:space="preserve"> site</w:t>
            </w:r>
          </w:p>
        </w:tc>
      </w:tr>
      <w:tr w:rsidR="00E531C7" w:rsidRPr="00451647" w14:paraId="0C3FB0BF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483DF729" w14:textId="796BCE20" w:rsidR="00E531C7" w:rsidRPr="002D2176" w:rsidRDefault="00E531C7" w:rsidP="002D2176">
            <w:pPr>
              <w:pStyle w:val="HSBody9pt"/>
              <w:numPr>
                <w:ilvl w:val="0"/>
                <w:numId w:val="12"/>
              </w:num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Wash hands thoroughly after using the bathroom and before/after eating</w:t>
            </w:r>
          </w:p>
        </w:tc>
      </w:tr>
      <w:tr w:rsidR="00E531C7" w:rsidRPr="00451647" w14:paraId="0E3F8A9B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026C427E" w14:textId="37CF9936" w:rsidR="00E531C7" w:rsidRPr="002D2176" w:rsidRDefault="00E531C7" w:rsidP="002D2176">
            <w:pPr>
              <w:pStyle w:val="HSBody9pt"/>
              <w:numPr>
                <w:ilvl w:val="0"/>
                <w:numId w:val="12"/>
              </w:num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Turn away from people and cover nose and mouth (with arm) when coughing or sneezing</w:t>
            </w:r>
          </w:p>
        </w:tc>
      </w:tr>
      <w:tr w:rsidR="00E531C7" w:rsidRPr="00451647" w14:paraId="0E0C1394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E30B7E7" w14:textId="32358290" w:rsidR="00E531C7" w:rsidRPr="002D2176" w:rsidRDefault="00E531C7" w:rsidP="002D2176">
            <w:pPr>
              <w:pStyle w:val="HSBody9pt"/>
              <w:numPr>
                <w:ilvl w:val="0"/>
                <w:numId w:val="12"/>
              </w:num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Avoid touching your face</w:t>
            </w:r>
          </w:p>
        </w:tc>
      </w:tr>
      <w:tr w:rsidR="00E531C7" w:rsidRPr="00451647" w14:paraId="44A68D4E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0057D582" w14:textId="49DE8EE7" w:rsidR="00E531C7" w:rsidRPr="002D2176" w:rsidRDefault="00E531C7" w:rsidP="002D2176">
            <w:pPr>
              <w:pStyle w:val="HSBody9pt"/>
              <w:numPr>
                <w:ilvl w:val="0"/>
                <w:numId w:val="12"/>
              </w:numPr>
              <w:rPr>
                <w:i/>
                <w:iCs/>
                <w:szCs w:val="18"/>
              </w:rPr>
            </w:pPr>
            <w:r w:rsidRPr="002D2176">
              <w:rPr>
                <w:i/>
                <w:iCs/>
                <w:szCs w:val="18"/>
              </w:rPr>
              <w:t>Avoid touching others (no handshakes)</w:t>
            </w:r>
          </w:p>
        </w:tc>
      </w:tr>
      <w:tr w:rsidR="00E531C7" w:rsidRPr="00451647" w14:paraId="27321717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4487C234" w14:textId="75A51304" w:rsidR="00E531C7" w:rsidRPr="002D2176" w:rsidRDefault="00E531C7" w:rsidP="002D2176">
            <w:pPr>
              <w:pStyle w:val="HSBody9pt"/>
              <w:numPr>
                <w:ilvl w:val="0"/>
                <w:numId w:val="12"/>
              </w:numPr>
              <w:rPr>
                <w:szCs w:val="18"/>
              </w:rPr>
            </w:pPr>
            <w:r w:rsidRPr="002D2176">
              <w:rPr>
                <w:i/>
                <w:iCs/>
                <w:szCs w:val="18"/>
              </w:rPr>
              <w:t xml:space="preserve">Adhere to </w:t>
            </w:r>
            <w:r w:rsidR="009B519B" w:rsidRPr="002D2176">
              <w:rPr>
                <w:i/>
                <w:iCs/>
                <w:szCs w:val="18"/>
              </w:rPr>
              <w:t>distancing</w:t>
            </w:r>
            <w:r w:rsidR="00091EA8" w:rsidRPr="002D2176">
              <w:rPr>
                <w:i/>
                <w:iCs/>
                <w:szCs w:val="18"/>
              </w:rPr>
              <w:t xml:space="preserve"> requirements</w:t>
            </w:r>
          </w:p>
        </w:tc>
      </w:tr>
      <w:tr w:rsidR="00E531C7" w:rsidRPr="00451647" w14:paraId="41558BDA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47AC8ACC" w14:textId="45AECF7D" w:rsidR="00E531C7" w:rsidRPr="002D2176" w:rsidRDefault="004445E3" w:rsidP="002D2176">
            <w:pPr>
              <w:pStyle w:val="HSBody9pt"/>
              <w:rPr>
                <w:szCs w:val="18"/>
              </w:rPr>
            </w:pPr>
            <w:r w:rsidRPr="002D2176">
              <w:rPr>
                <w:i/>
                <w:iCs/>
                <w:szCs w:val="18"/>
              </w:rPr>
              <w:t>Regularly brief</w:t>
            </w:r>
            <w:r w:rsidR="00E531C7" w:rsidRPr="002D2176">
              <w:rPr>
                <w:i/>
                <w:iCs/>
                <w:szCs w:val="18"/>
              </w:rPr>
              <w:t xml:space="preserve"> workers any </w:t>
            </w:r>
            <w:r w:rsidR="00E531C7" w:rsidRPr="002D2176">
              <w:rPr>
                <w:b/>
                <w:bCs/>
                <w:i/>
                <w:iCs/>
                <w:szCs w:val="18"/>
              </w:rPr>
              <w:t>Covid-19</w:t>
            </w:r>
            <w:r w:rsidR="00E531C7" w:rsidRPr="002D2176">
              <w:rPr>
                <w:i/>
                <w:iCs/>
                <w:szCs w:val="18"/>
              </w:rPr>
              <w:t xml:space="preserve">, </w:t>
            </w:r>
            <w:r w:rsidR="00E531C7" w:rsidRPr="002D2176">
              <w:rPr>
                <w:b/>
                <w:bCs/>
                <w:i/>
                <w:iCs/>
                <w:szCs w:val="18"/>
              </w:rPr>
              <w:t>MOH, MBIE, WORKSAFE</w:t>
            </w:r>
            <w:r w:rsidR="00E531C7" w:rsidRPr="002D2176">
              <w:rPr>
                <w:i/>
                <w:iCs/>
                <w:szCs w:val="18"/>
              </w:rPr>
              <w:t xml:space="preserve"> updates</w:t>
            </w:r>
            <w:r w:rsidR="001B35F2" w:rsidRPr="002D2176">
              <w:rPr>
                <w:i/>
                <w:iCs/>
                <w:szCs w:val="18"/>
              </w:rPr>
              <w:t xml:space="preserve"> and advice</w:t>
            </w:r>
          </w:p>
        </w:tc>
      </w:tr>
      <w:tr w:rsidR="00E531C7" w:rsidRPr="00451647" w14:paraId="39D24F89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D803085" w14:textId="744493E3" w:rsidR="00E531C7" w:rsidRPr="002D2176" w:rsidRDefault="00E531C7" w:rsidP="002D2176">
            <w:pPr>
              <w:pStyle w:val="HSBody9pt"/>
              <w:rPr>
                <w:szCs w:val="18"/>
              </w:rPr>
            </w:pPr>
          </w:p>
        </w:tc>
      </w:tr>
      <w:tr w:rsidR="00E531C7" w:rsidRPr="00451647" w14:paraId="7955C1AC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28239D49" w14:textId="6AA3F04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6352EEDF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2DE5C8BE" w14:textId="7777777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51E64F64" w14:textId="77777777" w:rsidTr="00FC097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0EFB1877" w14:textId="77777777" w:rsidR="00E531C7" w:rsidRPr="007502EC" w:rsidRDefault="00E531C7" w:rsidP="00E531C7">
            <w:pPr>
              <w:pStyle w:val="HSBody9pt"/>
            </w:pPr>
          </w:p>
        </w:tc>
      </w:tr>
    </w:tbl>
    <w:p w14:paraId="25D5A7BA" w14:textId="77777777" w:rsidR="0090112B" w:rsidRDefault="0090112B" w:rsidP="0090112B">
      <w:pPr>
        <w:ind w:firstLine="720"/>
        <w:rPr>
          <w:b/>
          <w:szCs w:val="18"/>
        </w:rPr>
      </w:pPr>
    </w:p>
    <w:p w14:paraId="615771AF" w14:textId="39B31266" w:rsidR="00846E55" w:rsidRPr="008A639F" w:rsidRDefault="0090112B" w:rsidP="0090112B">
      <w:pPr>
        <w:ind w:firstLine="720"/>
      </w:pPr>
      <w:r>
        <w:rPr>
          <w:b/>
          <w:szCs w:val="18"/>
        </w:rPr>
        <w:t>Keep up to date with the</w:t>
      </w:r>
      <w:r w:rsidRPr="00025D79">
        <w:rPr>
          <w:b/>
          <w:szCs w:val="18"/>
        </w:rPr>
        <w:t xml:space="preserve"> latest guidelines and safety instructions</w:t>
      </w:r>
      <w:r>
        <w:rPr>
          <w:b/>
          <w:szCs w:val="18"/>
        </w:rPr>
        <w:t>. www.covid19.govt.nz</w:t>
      </w:r>
    </w:p>
    <w:sectPr w:rsidR="00846E55" w:rsidRPr="008A639F" w:rsidSect="00A87A17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8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132CB" w14:textId="77777777" w:rsidR="00513135" w:rsidRDefault="00513135" w:rsidP="009D09CD">
      <w:pPr>
        <w:spacing w:after="0"/>
      </w:pPr>
      <w:r>
        <w:separator/>
      </w:r>
    </w:p>
    <w:p w14:paraId="2C565044" w14:textId="77777777" w:rsidR="00513135" w:rsidRDefault="00513135"/>
  </w:endnote>
  <w:endnote w:type="continuationSeparator" w:id="0">
    <w:p w14:paraId="1605015A" w14:textId="77777777" w:rsidR="00513135" w:rsidRDefault="00513135" w:rsidP="009D09CD">
      <w:pPr>
        <w:spacing w:after="0"/>
      </w:pPr>
      <w:r>
        <w:continuationSeparator/>
      </w:r>
    </w:p>
    <w:p w14:paraId="5911A4C6" w14:textId="77777777" w:rsidR="00513135" w:rsidRDefault="005131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75F1" w14:textId="3A86E5EF" w:rsidR="008A51BE" w:rsidRDefault="00F90493" w:rsidP="009E5D6B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 xml:space="preserve">© OSHbox, </w:t>
    </w:r>
    <w:r w:rsidR="00186DA8">
      <w:rPr>
        <w:rFonts w:asciiTheme="minorHAnsi" w:hAnsiTheme="minorHAnsi"/>
        <w:sz w:val="16"/>
        <w:szCs w:val="16"/>
      </w:rPr>
      <w:t>20</w:t>
    </w:r>
    <w:r w:rsidR="00B51C3D">
      <w:rPr>
        <w:rFonts w:asciiTheme="minorHAnsi" w:hAnsiTheme="minorHAnsi"/>
        <w:sz w:val="16"/>
        <w:szCs w:val="16"/>
      </w:rPr>
      <w:t>2</w:t>
    </w:r>
    <w:r w:rsidR="00C64600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E7CE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91838" w14:textId="77777777" w:rsidR="00513135" w:rsidRDefault="00513135" w:rsidP="009D09CD">
      <w:pPr>
        <w:spacing w:after="0"/>
      </w:pPr>
      <w:r>
        <w:separator/>
      </w:r>
    </w:p>
    <w:p w14:paraId="44D31A4C" w14:textId="77777777" w:rsidR="00513135" w:rsidRDefault="00513135"/>
  </w:footnote>
  <w:footnote w:type="continuationSeparator" w:id="0">
    <w:p w14:paraId="57DFC9F2" w14:textId="77777777" w:rsidR="00513135" w:rsidRDefault="00513135" w:rsidP="009D09CD">
      <w:pPr>
        <w:spacing w:after="0"/>
      </w:pPr>
      <w:r>
        <w:continuationSeparator/>
      </w:r>
    </w:p>
    <w:p w14:paraId="3F532E24" w14:textId="77777777" w:rsidR="00513135" w:rsidRDefault="005131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ACAF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2F7097EA" wp14:editId="0D80B4B1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5FD368F9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D3730" w14:textId="1AB013F8" w:rsidR="008A51BE" w:rsidRDefault="003714D3" w:rsidP="00E42F5C">
    <w:pPr>
      <w:pStyle w:val="Header"/>
      <w:pBdr>
        <w:bottom w:val="single" w:sz="2" w:space="26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FFAC6D1" wp14:editId="1B94E040">
          <wp:simplePos x="0" y="0"/>
          <wp:positionH relativeFrom="margin">
            <wp:posOffset>5928360</wp:posOffset>
          </wp:positionH>
          <wp:positionV relativeFrom="paragraph">
            <wp:posOffset>-317500</wp:posOffset>
          </wp:positionV>
          <wp:extent cx="552450" cy="754380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63D2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1DA0A51F" wp14:editId="46CC83E4">
          <wp:simplePos x="0" y="0"/>
          <wp:positionH relativeFrom="column">
            <wp:posOffset>5080</wp:posOffset>
          </wp:positionH>
          <wp:positionV relativeFrom="paragraph">
            <wp:posOffset>-58632</wp:posOffset>
          </wp:positionV>
          <wp:extent cx="1436512" cy="49756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512" cy="497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772869363"/>
        <w:picture/>
      </w:sdtPr>
      <w:sdtEndPr/>
      <w:sdtContent/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F1A5C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601F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1E78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ACF1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46A7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9F8EB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FEDD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44C6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EA1B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4A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C24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9465BE"/>
    <w:multiLevelType w:val="hybridMultilevel"/>
    <w:tmpl w:val="95E03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12" w15:restartNumberingAfterBreak="0">
    <w:nsid w:val="54D95F5A"/>
    <w:multiLevelType w:val="hybridMultilevel"/>
    <w:tmpl w:val="B8E6F7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60673E"/>
    <w:multiLevelType w:val="hybridMultilevel"/>
    <w:tmpl w:val="7EAE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0sDQyNDWwMLM0NjFW0lEKTi0uzszPAymwqAUAKqQzaSwAAAA="/>
  </w:docVars>
  <w:rsids>
    <w:rsidRoot w:val="00BB63D2"/>
    <w:rsid w:val="000108D5"/>
    <w:rsid w:val="00012801"/>
    <w:rsid w:val="00021DC1"/>
    <w:rsid w:val="0002278E"/>
    <w:rsid w:val="000335BD"/>
    <w:rsid w:val="00044E43"/>
    <w:rsid w:val="000522FC"/>
    <w:rsid w:val="00052F8C"/>
    <w:rsid w:val="00056420"/>
    <w:rsid w:val="000647A5"/>
    <w:rsid w:val="00070E9B"/>
    <w:rsid w:val="00076B53"/>
    <w:rsid w:val="00077434"/>
    <w:rsid w:val="00080356"/>
    <w:rsid w:val="000832FA"/>
    <w:rsid w:val="00084FD8"/>
    <w:rsid w:val="00090BAF"/>
    <w:rsid w:val="00091BBC"/>
    <w:rsid w:val="00091EA8"/>
    <w:rsid w:val="00096334"/>
    <w:rsid w:val="00096439"/>
    <w:rsid w:val="000A1200"/>
    <w:rsid w:val="000A67B1"/>
    <w:rsid w:val="000B3D10"/>
    <w:rsid w:val="000B56CA"/>
    <w:rsid w:val="000B6A07"/>
    <w:rsid w:val="000C5028"/>
    <w:rsid w:val="000C6E99"/>
    <w:rsid w:val="000C7570"/>
    <w:rsid w:val="000D01AB"/>
    <w:rsid w:val="000D685B"/>
    <w:rsid w:val="000E3506"/>
    <w:rsid w:val="000E6C44"/>
    <w:rsid w:val="000F0191"/>
    <w:rsid w:val="000F25FC"/>
    <w:rsid w:val="000F44E2"/>
    <w:rsid w:val="000F483E"/>
    <w:rsid w:val="00103A3E"/>
    <w:rsid w:val="00103B37"/>
    <w:rsid w:val="00110507"/>
    <w:rsid w:val="00113863"/>
    <w:rsid w:val="00116220"/>
    <w:rsid w:val="00124C5E"/>
    <w:rsid w:val="0012591B"/>
    <w:rsid w:val="001360DD"/>
    <w:rsid w:val="00143820"/>
    <w:rsid w:val="00150722"/>
    <w:rsid w:val="00154C7D"/>
    <w:rsid w:val="001608F6"/>
    <w:rsid w:val="001640BA"/>
    <w:rsid w:val="00164714"/>
    <w:rsid w:val="0017437D"/>
    <w:rsid w:val="00174A8B"/>
    <w:rsid w:val="00175F6B"/>
    <w:rsid w:val="00181419"/>
    <w:rsid w:val="00186DA8"/>
    <w:rsid w:val="0019205F"/>
    <w:rsid w:val="00192CAE"/>
    <w:rsid w:val="001B35F2"/>
    <w:rsid w:val="001B3BEC"/>
    <w:rsid w:val="001B7391"/>
    <w:rsid w:val="001C00D1"/>
    <w:rsid w:val="001D2325"/>
    <w:rsid w:val="001D3BAA"/>
    <w:rsid w:val="001D4C7F"/>
    <w:rsid w:val="001D70A8"/>
    <w:rsid w:val="001D78AC"/>
    <w:rsid w:val="001E4FCF"/>
    <w:rsid w:val="001F785A"/>
    <w:rsid w:val="002173B1"/>
    <w:rsid w:val="00227303"/>
    <w:rsid w:val="00230757"/>
    <w:rsid w:val="002309BC"/>
    <w:rsid w:val="00237151"/>
    <w:rsid w:val="002406B5"/>
    <w:rsid w:val="00240792"/>
    <w:rsid w:val="00244B84"/>
    <w:rsid w:val="00244BF3"/>
    <w:rsid w:val="00245641"/>
    <w:rsid w:val="00252BA3"/>
    <w:rsid w:val="00261A9E"/>
    <w:rsid w:val="00265CF2"/>
    <w:rsid w:val="00266D1B"/>
    <w:rsid w:val="0027085E"/>
    <w:rsid w:val="00276159"/>
    <w:rsid w:val="00276499"/>
    <w:rsid w:val="002770F9"/>
    <w:rsid w:val="0027736F"/>
    <w:rsid w:val="00280F2E"/>
    <w:rsid w:val="00286483"/>
    <w:rsid w:val="00292567"/>
    <w:rsid w:val="00295958"/>
    <w:rsid w:val="002964FC"/>
    <w:rsid w:val="00296C3D"/>
    <w:rsid w:val="002A144A"/>
    <w:rsid w:val="002A3416"/>
    <w:rsid w:val="002A3F88"/>
    <w:rsid w:val="002A6B12"/>
    <w:rsid w:val="002B699A"/>
    <w:rsid w:val="002C3BF5"/>
    <w:rsid w:val="002C4269"/>
    <w:rsid w:val="002C5B34"/>
    <w:rsid w:val="002D2176"/>
    <w:rsid w:val="002D2B05"/>
    <w:rsid w:val="002D71F7"/>
    <w:rsid w:val="002E414A"/>
    <w:rsid w:val="002E4FF5"/>
    <w:rsid w:val="002E6F9E"/>
    <w:rsid w:val="002F5873"/>
    <w:rsid w:val="002F6E23"/>
    <w:rsid w:val="003030A5"/>
    <w:rsid w:val="00304332"/>
    <w:rsid w:val="0031269B"/>
    <w:rsid w:val="0031331C"/>
    <w:rsid w:val="003138AE"/>
    <w:rsid w:val="003156B9"/>
    <w:rsid w:val="00315A49"/>
    <w:rsid w:val="00323C35"/>
    <w:rsid w:val="00331D60"/>
    <w:rsid w:val="00350E9C"/>
    <w:rsid w:val="00352CD6"/>
    <w:rsid w:val="0036618F"/>
    <w:rsid w:val="003714D3"/>
    <w:rsid w:val="00373047"/>
    <w:rsid w:val="00376029"/>
    <w:rsid w:val="003819C8"/>
    <w:rsid w:val="00386FF8"/>
    <w:rsid w:val="0039453A"/>
    <w:rsid w:val="00394836"/>
    <w:rsid w:val="00397451"/>
    <w:rsid w:val="003A0343"/>
    <w:rsid w:val="003A5A87"/>
    <w:rsid w:val="003B11F7"/>
    <w:rsid w:val="003B29BE"/>
    <w:rsid w:val="003B61A3"/>
    <w:rsid w:val="003B7576"/>
    <w:rsid w:val="003C1F6D"/>
    <w:rsid w:val="003C7B93"/>
    <w:rsid w:val="003D2276"/>
    <w:rsid w:val="003E0D68"/>
    <w:rsid w:val="003E29BD"/>
    <w:rsid w:val="003F04FB"/>
    <w:rsid w:val="003F06FC"/>
    <w:rsid w:val="003F5E24"/>
    <w:rsid w:val="00403975"/>
    <w:rsid w:val="004134F0"/>
    <w:rsid w:val="00416BEF"/>
    <w:rsid w:val="0043258C"/>
    <w:rsid w:val="0043508E"/>
    <w:rsid w:val="004445E3"/>
    <w:rsid w:val="00446C62"/>
    <w:rsid w:val="00451647"/>
    <w:rsid w:val="00455242"/>
    <w:rsid w:val="00457DA4"/>
    <w:rsid w:val="0046797E"/>
    <w:rsid w:val="0047073E"/>
    <w:rsid w:val="00470CD1"/>
    <w:rsid w:val="0048604F"/>
    <w:rsid w:val="004913BF"/>
    <w:rsid w:val="00496CE4"/>
    <w:rsid w:val="004979BB"/>
    <w:rsid w:val="004A3420"/>
    <w:rsid w:val="004A3BC2"/>
    <w:rsid w:val="004A4165"/>
    <w:rsid w:val="004A4453"/>
    <w:rsid w:val="004A4EC0"/>
    <w:rsid w:val="004C077F"/>
    <w:rsid w:val="004C51A9"/>
    <w:rsid w:val="004C5834"/>
    <w:rsid w:val="004C5CB2"/>
    <w:rsid w:val="004C6247"/>
    <w:rsid w:val="004D2F31"/>
    <w:rsid w:val="004E217A"/>
    <w:rsid w:val="004F1565"/>
    <w:rsid w:val="004F3386"/>
    <w:rsid w:val="004F7552"/>
    <w:rsid w:val="004F7B9E"/>
    <w:rsid w:val="0050569F"/>
    <w:rsid w:val="00513135"/>
    <w:rsid w:val="005136A3"/>
    <w:rsid w:val="00513D62"/>
    <w:rsid w:val="00513F7B"/>
    <w:rsid w:val="00516D00"/>
    <w:rsid w:val="00525D90"/>
    <w:rsid w:val="005326FC"/>
    <w:rsid w:val="00533823"/>
    <w:rsid w:val="00535CF2"/>
    <w:rsid w:val="00542E45"/>
    <w:rsid w:val="0054502A"/>
    <w:rsid w:val="0055409B"/>
    <w:rsid w:val="00554E94"/>
    <w:rsid w:val="0055785B"/>
    <w:rsid w:val="0057588E"/>
    <w:rsid w:val="005760C7"/>
    <w:rsid w:val="00577219"/>
    <w:rsid w:val="005774E4"/>
    <w:rsid w:val="00580BEC"/>
    <w:rsid w:val="00581727"/>
    <w:rsid w:val="00585ACC"/>
    <w:rsid w:val="00592F5A"/>
    <w:rsid w:val="0059454D"/>
    <w:rsid w:val="00595607"/>
    <w:rsid w:val="005A067C"/>
    <w:rsid w:val="005B084E"/>
    <w:rsid w:val="005B0B3B"/>
    <w:rsid w:val="005B4463"/>
    <w:rsid w:val="005B6B34"/>
    <w:rsid w:val="005C0A1B"/>
    <w:rsid w:val="005C2344"/>
    <w:rsid w:val="005E0DCA"/>
    <w:rsid w:val="005E4A49"/>
    <w:rsid w:val="005E525E"/>
    <w:rsid w:val="005F2810"/>
    <w:rsid w:val="005F32F8"/>
    <w:rsid w:val="005F331C"/>
    <w:rsid w:val="00601312"/>
    <w:rsid w:val="0060294E"/>
    <w:rsid w:val="006032EB"/>
    <w:rsid w:val="00607BFF"/>
    <w:rsid w:val="00630EBF"/>
    <w:rsid w:val="00632C33"/>
    <w:rsid w:val="00633954"/>
    <w:rsid w:val="00636ECD"/>
    <w:rsid w:val="006371CA"/>
    <w:rsid w:val="00642A0A"/>
    <w:rsid w:val="006434C4"/>
    <w:rsid w:val="00643E4D"/>
    <w:rsid w:val="006452C1"/>
    <w:rsid w:val="006458E0"/>
    <w:rsid w:val="00651C29"/>
    <w:rsid w:val="0065585C"/>
    <w:rsid w:val="00662AC9"/>
    <w:rsid w:val="00664496"/>
    <w:rsid w:val="00665F47"/>
    <w:rsid w:val="0066711D"/>
    <w:rsid w:val="00672567"/>
    <w:rsid w:val="006732FE"/>
    <w:rsid w:val="00673B42"/>
    <w:rsid w:val="0067512F"/>
    <w:rsid w:val="006763C0"/>
    <w:rsid w:val="006777FB"/>
    <w:rsid w:val="00686E84"/>
    <w:rsid w:val="00687FF2"/>
    <w:rsid w:val="00690A25"/>
    <w:rsid w:val="006947C3"/>
    <w:rsid w:val="0069672D"/>
    <w:rsid w:val="006A6D1D"/>
    <w:rsid w:val="006B03C8"/>
    <w:rsid w:val="006C0E6B"/>
    <w:rsid w:val="006C0FAC"/>
    <w:rsid w:val="006C1375"/>
    <w:rsid w:val="006C4E15"/>
    <w:rsid w:val="006C6B05"/>
    <w:rsid w:val="006D0DB8"/>
    <w:rsid w:val="006D26A9"/>
    <w:rsid w:val="006E04FB"/>
    <w:rsid w:val="006E277F"/>
    <w:rsid w:val="006E3C8B"/>
    <w:rsid w:val="006E3D96"/>
    <w:rsid w:val="006E491B"/>
    <w:rsid w:val="006E575A"/>
    <w:rsid w:val="006E6165"/>
    <w:rsid w:val="006E6BF0"/>
    <w:rsid w:val="006F4860"/>
    <w:rsid w:val="006F5E75"/>
    <w:rsid w:val="0070492A"/>
    <w:rsid w:val="00715BB0"/>
    <w:rsid w:val="00716F06"/>
    <w:rsid w:val="00725594"/>
    <w:rsid w:val="00742502"/>
    <w:rsid w:val="00742DD3"/>
    <w:rsid w:val="00743544"/>
    <w:rsid w:val="00743612"/>
    <w:rsid w:val="00743669"/>
    <w:rsid w:val="007444FA"/>
    <w:rsid w:val="00746670"/>
    <w:rsid w:val="007502EC"/>
    <w:rsid w:val="00750664"/>
    <w:rsid w:val="00756D0A"/>
    <w:rsid w:val="0076255B"/>
    <w:rsid w:val="00764602"/>
    <w:rsid w:val="0076571E"/>
    <w:rsid w:val="007773E9"/>
    <w:rsid w:val="0079066E"/>
    <w:rsid w:val="0079165B"/>
    <w:rsid w:val="00791DAC"/>
    <w:rsid w:val="00794394"/>
    <w:rsid w:val="007A0C51"/>
    <w:rsid w:val="007A395B"/>
    <w:rsid w:val="007A567B"/>
    <w:rsid w:val="007A59F9"/>
    <w:rsid w:val="007A6279"/>
    <w:rsid w:val="007A675F"/>
    <w:rsid w:val="007A7C1F"/>
    <w:rsid w:val="007B010E"/>
    <w:rsid w:val="007B135B"/>
    <w:rsid w:val="007B68FB"/>
    <w:rsid w:val="007C7555"/>
    <w:rsid w:val="007D22AA"/>
    <w:rsid w:val="007D5FD1"/>
    <w:rsid w:val="007E07E7"/>
    <w:rsid w:val="007E5A23"/>
    <w:rsid w:val="007E688B"/>
    <w:rsid w:val="007E7FA5"/>
    <w:rsid w:val="007F6A65"/>
    <w:rsid w:val="00804902"/>
    <w:rsid w:val="0080557F"/>
    <w:rsid w:val="00805DA8"/>
    <w:rsid w:val="008112BB"/>
    <w:rsid w:val="0081625D"/>
    <w:rsid w:val="00820609"/>
    <w:rsid w:val="00820B1C"/>
    <w:rsid w:val="008213E5"/>
    <w:rsid w:val="0082441B"/>
    <w:rsid w:val="00824F45"/>
    <w:rsid w:val="008255EB"/>
    <w:rsid w:val="00831320"/>
    <w:rsid w:val="00835E45"/>
    <w:rsid w:val="00846E55"/>
    <w:rsid w:val="00851DC6"/>
    <w:rsid w:val="00860061"/>
    <w:rsid w:val="00862D88"/>
    <w:rsid w:val="00872A8A"/>
    <w:rsid w:val="00880C73"/>
    <w:rsid w:val="00882E18"/>
    <w:rsid w:val="00883212"/>
    <w:rsid w:val="00883E44"/>
    <w:rsid w:val="008843FC"/>
    <w:rsid w:val="0088663B"/>
    <w:rsid w:val="0089475E"/>
    <w:rsid w:val="008950D2"/>
    <w:rsid w:val="0089663C"/>
    <w:rsid w:val="00896D80"/>
    <w:rsid w:val="0089728A"/>
    <w:rsid w:val="008A51BE"/>
    <w:rsid w:val="008A5E2D"/>
    <w:rsid w:val="008A639F"/>
    <w:rsid w:val="008B0210"/>
    <w:rsid w:val="008B06AD"/>
    <w:rsid w:val="008B1DF6"/>
    <w:rsid w:val="008B3D24"/>
    <w:rsid w:val="008C3BE8"/>
    <w:rsid w:val="008C71BA"/>
    <w:rsid w:val="008D55E0"/>
    <w:rsid w:val="008D6E0A"/>
    <w:rsid w:val="008D6FAB"/>
    <w:rsid w:val="008D79D4"/>
    <w:rsid w:val="008E2F27"/>
    <w:rsid w:val="00900C12"/>
    <w:rsid w:val="0090112B"/>
    <w:rsid w:val="0090708E"/>
    <w:rsid w:val="00912D90"/>
    <w:rsid w:val="00921313"/>
    <w:rsid w:val="0092162D"/>
    <w:rsid w:val="009253BC"/>
    <w:rsid w:val="00925C51"/>
    <w:rsid w:val="00926FE0"/>
    <w:rsid w:val="00927513"/>
    <w:rsid w:val="00927E98"/>
    <w:rsid w:val="009372C5"/>
    <w:rsid w:val="00937757"/>
    <w:rsid w:val="00941EE7"/>
    <w:rsid w:val="0094281E"/>
    <w:rsid w:val="0095217F"/>
    <w:rsid w:val="00953894"/>
    <w:rsid w:val="0095436D"/>
    <w:rsid w:val="00956E0E"/>
    <w:rsid w:val="009619D8"/>
    <w:rsid w:val="0096542D"/>
    <w:rsid w:val="00972257"/>
    <w:rsid w:val="00984D2C"/>
    <w:rsid w:val="0099259A"/>
    <w:rsid w:val="00993A1C"/>
    <w:rsid w:val="00993E40"/>
    <w:rsid w:val="00994738"/>
    <w:rsid w:val="009A1C6A"/>
    <w:rsid w:val="009A5148"/>
    <w:rsid w:val="009B519B"/>
    <w:rsid w:val="009B542A"/>
    <w:rsid w:val="009C38D9"/>
    <w:rsid w:val="009D09CD"/>
    <w:rsid w:val="009D6251"/>
    <w:rsid w:val="009D6839"/>
    <w:rsid w:val="009E4B90"/>
    <w:rsid w:val="009E5A3F"/>
    <w:rsid w:val="009E5D6B"/>
    <w:rsid w:val="009F34C3"/>
    <w:rsid w:val="009F371E"/>
    <w:rsid w:val="009F3B53"/>
    <w:rsid w:val="009F4006"/>
    <w:rsid w:val="009F6EF3"/>
    <w:rsid w:val="00A13836"/>
    <w:rsid w:val="00A306D0"/>
    <w:rsid w:val="00A35320"/>
    <w:rsid w:val="00A40CFF"/>
    <w:rsid w:val="00A41636"/>
    <w:rsid w:val="00A438BB"/>
    <w:rsid w:val="00A4452B"/>
    <w:rsid w:val="00A47A4A"/>
    <w:rsid w:val="00A645EB"/>
    <w:rsid w:val="00A70E09"/>
    <w:rsid w:val="00A734DA"/>
    <w:rsid w:val="00A75879"/>
    <w:rsid w:val="00A775BB"/>
    <w:rsid w:val="00A85BAD"/>
    <w:rsid w:val="00A87A17"/>
    <w:rsid w:val="00A94390"/>
    <w:rsid w:val="00A95A83"/>
    <w:rsid w:val="00A97A2E"/>
    <w:rsid w:val="00AA531C"/>
    <w:rsid w:val="00AA7C32"/>
    <w:rsid w:val="00AB5FE6"/>
    <w:rsid w:val="00AC1C5F"/>
    <w:rsid w:val="00AC22DD"/>
    <w:rsid w:val="00AC2E9A"/>
    <w:rsid w:val="00AC7569"/>
    <w:rsid w:val="00AD4535"/>
    <w:rsid w:val="00AD6BD4"/>
    <w:rsid w:val="00AD6BE7"/>
    <w:rsid w:val="00AE03D3"/>
    <w:rsid w:val="00AE2992"/>
    <w:rsid w:val="00AF3588"/>
    <w:rsid w:val="00B05ED2"/>
    <w:rsid w:val="00B067CD"/>
    <w:rsid w:val="00B139CE"/>
    <w:rsid w:val="00B1455E"/>
    <w:rsid w:val="00B16EF1"/>
    <w:rsid w:val="00B2523C"/>
    <w:rsid w:val="00B25647"/>
    <w:rsid w:val="00B27E54"/>
    <w:rsid w:val="00B31560"/>
    <w:rsid w:val="00B47A5A"/>
    <w:rsid w:val="00B51C3D"/>
    <w:rsid w:val="00B56F78"/>
    <w:rsid w:val="00B66FBA"/>
    <w:rsid w:val="00B70EB6"/>
    <w:rsid w:val="00B75928"/>
    <w:rsid w:val="00B7611C"/>
    <w:rsid w:val="00B8102B"/>
    <w:rsid w:val="00B8129D"/>
    <w:rsid w:val="00B820B8"/>
    <w:rsid w:val="00B92367"/>
    <w:rsid w:val="00B941F8"/>
    <w:rsid w:val="00B95F3F"/>
    <w:rsid w:val="00B973B2"/>
    <w:rsid w:val="00BB0844"/>
    <w:rsid w:val="00BB1392"/>
    <w:rsid w:val="00BB4FB7"/>
    <w:rsid w:val="00BB5CA7"/>
    <w:rsid w:val="00BB63D2"/>
    <w:rsid w:val="00BC0E17"/>
    <w:rsid w:val="00BC1A4D"/>
    <w:rsid w:val="00BC2086"/>
    <w:rsid w:val="00BD1E93"/>
    <w:rsid w:val="00BD4233"/>
    <w:rsid w:val="00BF4B81"/>
    <w:rsid w:val="00BF528E"/>
    <w:rsid w:val="00BF6239"/>
    <w:rsid w:val="00BF73A2"/>
    <w:rsid w:val="00C041A6"/>
    <w:rsid w:val="00C12A0B"/>
    <w:rsid w:val="00C14384"/>
    <w:rsid w:val="00C31FA6"/>
    <w:rsid w:val="00C360B4"/>
    <w:rsid w:val="00C50E8F"/>
    <w:rsid w:val="00C5195D"/>
    <w:rsid w:val="00C53E7D"/>
    <w:rsid w:val="00C6058B"/>
    <w:rsid w:val="00C64600"/>
    <w:rsid w:val="00C65ECE"/>
    <w:rsid w:val="00C66AFD"/>
    <w:rsid w:val="00C70023"/>
    <w:rsid w:val="00C74532"/>
    <w:rsid w:val="00C8305A"/>
    <w:rsid w:val="00C854C4"/>
    <w:rsid w:val="00C92700"/>
    <w:rsid w:val="00C9452E"/>
    <w:rsid w:val="00CA1375"/>
    <w:rsid w:val="00CA44E0"/>
    <w:rsid w:val="00CB3685"/>
    <w:rsid w:val="00CC4CE2"/>
    <w:rsid w:val="00CC4D40"/>
    <w:rsid w:val="00CC4FBA"/>
    <w:rsid w:val="00CC63E3"/>
    <w:rsid w:val="00CC6C44"/>
    <w:rsid w:val="00CD19D3"/>
    <w:rsid w:val="00CE1213"/>
    <w:rsid w:val="00CE3121"/>
    <w:rsid w:val="00CF3EDE"/>
    <w:rsid w:val="00CF4755"/>
    <w:rsid w:val="00CF6A14"/>
    <w:rsid w:val="00CF6B51"/>
    <w:rsid w:val="00D0513B"/>
    <w:rsid w:val="00D05593"/>
    <w:rsid w:val="00D07830"/>
    <w:rsid w:val="00D16BE1"/>
    <w:rsid w:val="00D202D9"/>
    <w:rsid w:val="00D20EBA"/>
    <w:rsid w:val="00D214D5"/>
    <w:rsid w:val="00D30B8C"/>
    <w:rsid w:val="00D53A87"/>
    <w:rsid w:val="00D53FD8"/>
    <w:rsid w:val="00D57606"/>
    <w:rsid w:val="00D60593"/>
    <w:rsid w:val="00D62505"/>
    <w:rsid w:val="00D62FD5"/>
    <w:rsid w:val="00D65D53"/>
    <w:rsid w:val="00D70071"/>
    <w:rsid w:val="00D700CF"/>
    <w:rsid w:val="00D7570E"/>
    <w:rsid w:val="00D80EE0"/>
    <w:rsid w:val="00D827B4"/>
    <w:rsid w:val="00D82F80"/>
    <w:rsid w:val="00D90CD3"/>
    <w:rsid w:val="00D91C11"/>
    <w:rsid w:val="00D95AAC"/>
    <w:rsid w:val="00D95E93"/>
    <w:rsid w:val="00DA580B"/>
    <w:rsid w:val="00DB552D"/>
    <w:rsid w:val="00DC01E1"/>
    <w:rsid w:val="00DC0F75"/>
    <w:rsid w:val="00DC7D9F"/>
    <w:rsid w:val="00DD06C4"/>
    <w:rsid w:val="00DD1407"/>
    <w:rsid w:val="00DD3CE8"/>
    <w:rsid w:val="00DE050C"/>
    <w:rsid w:val="00DE0CC7"/>
    <w:rsid w:val="00DE156D"/>
    <w:rsid w:val="00DE4FAD"/>
    <w:rsid w:val="00DF6459"/>
    <w:rsid w:val="00E11539"/>
    <w:rsid w:val="00E12243"/>
    <w:rsid w:val="00E1460B"/>
    <w:rsid w:val="00E166F1"/>
    <w:rsid w:val="00E224A0"/>
    <w:rsid w:val="00E3145E"/>
    <w:rsid w:val="00E33137"/>
    <w:rsid w:val="00E33EBC"/>
    <w:rsid w:val="00E421DA"/>
    <w:rsid w:val="00E42F5C"/>
    <w:rsid w:val="00E469DE"/>
    <w:rsid w:val="00E531C7"/>
    <w:rsid w:val="00E53E9D"/>
    <w:rsid w:val="00E75AF9"/>
    <w:rsid w:val="00EA2C9C"/>
    <w:rsid w:val="00EA3958"/>
    <w:rsid w:val="00EA4630"/>
    <w:rsid w:val="00EA7AD8"/>
    <w:rsid w:val="00EB22DF"/>
    <w:rsid w:val="00EB35D0"/>
    <w:rsid w:val="00EB6AC6"/>
    <w:rsid w:val="00EB727A"/>
    <w:rsid w:val="00EC023A"/>
    <w:rsid w:val="00EC3EB7"/>
    <w:rsid w:val="00ED003B"/>
    <w:rsid w:val="00ED4196"/>
    <w:rsid w:val="00ED4BD8"/>
    <w:rsid w:val="00ED50A3"/>
    <w:rsid w:val="00ED5296"/>
    <w:rsid w:val="00ED7B3A"/>
    <w:rsid w:val="00ED7FAD"/>
    <w:rsid w:val="00EE1508"/>
    <w:rsid w:val="00EE651A"/>
    <w:rsid w:val="00EF2FBD"/>
    <w:rsid w:val="00EF49FF"/>
    <w:rsid w:val="00F01359"/>
    <w:rsid w:val="00F02229"/>
    <w:rsid w:val="00F0231B"/>
    <w:rsid w:val="00F02A84"/>
    <w:rsid w:val="00F05534"/>
    <w:rsid w:val="00F200A5"/>
    <w:rsid w:val="00F24A97"/>
    <w:rsid w:val="00F25EB5"/>
    <w:rsid w:val="00F30FEF"/>
    <w:rsid w:val="00F3445C"/>
    <w:rsid w:val="00F3551A"/>
    <w:rsid w:val="00F3747A"/>
    <w:rsid w:val="00F56234"/>
    <w:rsid w:val="00F566D4"/>
    <w:rsid w:val="00F577EB"/>
    <w:rsid w:val="00F73E45"/>
    <w:rsid w:val="00F7509B"/>
    <w:rsid w:val="00F75CE0"/>
    <w:rsid w:val="00F817F9"/>
    <w:rsid w:val="00F82B27"/>
    <w:rsid w:val="00F87AC8"/>
    <w:rsid w:val="00F90493"/>
    <w:rsid w:val="00F95CAB"/>
    <w:rsid w:val="00FA0116"/>
    <w:rsid w:val="00FB6485"/>
    <w:rsid w:val="00FB673D"/>
    <w:rsid w:val="00FC097E"/>
    <w:rsid w:val="00FC131B"/>
    <w:rsid w:val="00FC7E0D"/>
    <w:rsid w:val="00FD0B2C"/>
    <w:rsid w:val="00FD0FC7"/>
    <w:rsid w:val="00FD2A4B"/>
    <w:rsid w:val="00FD585C"/>
    <w:rsid w:val="00FD5EBC"/>
    <w:rsid w:val="00FD7B0B"/>
    <w:rsid w:val="00FF5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5986CF"/>
  <w15:docId w15:val="{FDA4D844-F1DE-40F2-8F9A-942A20F75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18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&amp;S Normal"/>
    <w:qFormat/>
    <w:rsid w:val="009F371E"/>
    <w:rPr>
      <w:rFonts w:eastAsiaTheme="minorHAnsi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A59F9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A5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A59F9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A59F9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9F9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SBody9pt">
    <w:name w:val="H&amp;S_Body 9pt"/>
    <w:basedOn w:val="Normal"/>
    <w:qFormat/>
    <w:rsid w:val="009F37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59F9"/>
    <w:rPr>
      <w:rFonts w:ascii="Arial" w:eastAsiaTheme="majorEastAsia" w:hAnsi="Arial" w:cstheme="majorBidi"/>
      <w:b/>
      <w:bCs/>
      <w:color w:val="365F91" w:themeColor="accent1" w:themeShade="BF"/>
      <w:sz w:val="32"/>
      <w:szCs w:val="28"/>
      <w:lang w:eastAsia="en-US"/>
    </w:rPr>
  </w:style>
  <w:style w:type="character" w:customStyle="1" w:styleId="Heading2Char">
    <w:name w:val="Heading 2 Char"/>
    <w:aliases w:val="Heading Char"/>
    <w:basedOn w:val="DefaultParagraphFont"/>
    <w:link w:val="Heading2"/>
    <w:rsid w:val="007A59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A59F9"/>
    <w:rPr>
      <w:rFonts w:ascii="Arial" w:eastAsia="Times New Roman" w:hAnsi="Arial"/>
      <w:b/>
      <w:color w:val="F79646" w:themeColor="accent6"/>
      <w:sz w:val="24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9F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2"/>
      <w:lang w:eastAsia="en-NZ"/>
    </w:rPr>
  </w:style>
  <w:style w:type="paragraph" w:styleId="Header">
    <w:name w:val="header"/>
    <w:aliases w:val="Bottom"/>
    <w:basedOn w:val="Normal"/>
    <w:next w:val="Normal"/>
    <w:link w:val="HeaderChar"/>
    <w:unhideWhenUsed/>
    <w:rsid w:val="009F371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eastAsia="zh-TW"/>
    </w:rPr>
  </w:style>
  <w:style w:type="character" w:customStyle="1" w:styleId="HeaderChar">
    <w:name w:val="Header Char"/>
    <w:aliases w:val="Bottom Char"/>
    <w:basedOn w:val="DefaultParagraphFont"/>
    <w:link w:val="Header"/>
    <w:rsid w:val="007A59F9"/>
    <w:rPr>
      <w:rFonts w:eastAsiaTheme="minorHAnsi"/>
      <w:szCs w:val="24"/>
      <w:lang w:eastAsia="en-US"/>
    </w:rPr>
  </w:style>
  <w:style w:type="paragraph" w:styleId="Footer">
    <w:name w:val="footer"/>
    <w:basedOn w:val="Header"/>
    <w:link w:val="FooterChar"/>
    <w:uiPriority w:val="99"/>
    <w:unhideWhenUsed/>
    <w:rsid w:val="007A59F9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A59F9"/>
    <w:rPr>
      <w:rFonts w:eastAsiaTheme="minorHAnsi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9F9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9F9"/>
    <w:rPr>
      <w:rFonts w:ascii="Helvetica" w:eastAsiaTheme="minorHAnsi" w:hAnsi="Helvetica" w:cs="Tahoma"/>
      <w:sz w:val="16"/>
      <w:szCs w:val="16"/>
      <w:lang w:eastAsia="en-US"/>
    </w:rPr>
  </w:style>
  <w:style w:type="paragraph" w:styleId="NoSpacing">
    <w:name w:val="No Spacing"/>
    <w:uiPriority w:val="1"/>
    <w:rsid w:val="007A59F9"/>
    <w:pPr>
      <w:spacing w:after="0" w:line="240" w:lineRule="auto"/>
    </w:pPr>
    <w:rPr>
      <w:rFonts w:ascii="Book Antiqua" w:hAnsi="Book Antiqua"/>
      <w:sz w:val="24"/>
      <w:szCs w:val="24"/>
    </w:rPr>
  </w:style>
  <w:style w:type="paragraph" w:styleId="BlockText">
    <w:name w:val="Block Text"/>
    <w:basedOn w:val="Normal"/>
    <w:unhideWhenUsed/>
    <w:rsid w:val="007A59F9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A59F9"/>
    <w:rPr>
      <w:rFonts w:asciiTheme="minorHAnsi" w:eastAsiaTheme="minorHAnsi" w:hAnsiTheme="minorHAnsi" w:cs="Calibri"/>
      <w:szCs w:val="24"/>
      <w:lang w:val="en-GB" w:eastAsia="en-US"/>
    </w:rPr>
  </w:style>
  <w:style w:type="paragraph" w:customStyle="1" w:styleId="Formtext">
    <w:name w:val="Form text"/>
    <w:basedOn w:val="Normal"/>
    <w:link w:val="FormtextChar"/>
    <w:rsid w:val="007A59F9"/>
    <w:pPr>
      <w:spacing w:before="60" w:afterLines="60" w:after="60"/>
    </w:pPr>
    <w:rPr>
      <w:rFonts w:asciiTheme="minorHAnsi" w:hAnsiTheme="minorHAnsi" w:cs="Calibri"/>
      <w:lang w:val="en-GB"/>
    </w:rPr>
  </w:style>
  <w:style w:type="paragraph" w:styleId="ListParagraph">
    <w:name w:val="List Paragraph"/>
    <w:basedOn w:val="Normal"/>
    <w:uiPriority w:val="34"/>
    <w:qFormat/>
    <w:rsid w:val="007A59F9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A59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59F9"/>
    <w:rPr>
      <w:rFonts w:ascii="Helvetica" w:eastAsiaTheme="minorHAnsi" w:hAnsi="Helvetic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7A59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A59F9"/>
    <w:rPr>
      <w:rFonts w:ascii="Helvetica" w:eastAsiaTheme="minorHAnsi" w:hAnsi="Helvetica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9F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  <w:lang w:eastAsia="en-NZ"/>
    </w:rPr>
  </w:style>
  <w:style w:type="paragraph" w:customStyle="1" w:styleId="Default">
    <w:name w:val="Default"/>
    <w:rsid w:val="007A59F9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rsid w:val="007A59F9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A59F9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15A49"/>
    <w:pPr>
      <w:spacing w:before="60" w:afterLines="60" w:after="60" w:line="240" w:lineRule="auto"/>
      <w:ind w:left="403"/>
    </w:pPr>
    <w:rPr>
      <w:rFonts w:eastAsia="Times New Roman" w:cs="Times New Roman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15A49"/>
    <w:pPr>
      <w:tabs>
        <w:tab w:val="right" w:leader="dot" w:pos="8505"/>
      </w:tabs>
      <w:spacing w:before="60" w:afterLines="60" w:after="60" w:line="240" w:lineRule="auto"/>
    </w:pPr>
    <w:rPr>
      <w:rFonts w:eastAsia="Times New Roman" w:cs="Arial"/>
      <w:b/>
      <w:noProof/>
      <w:szCs w:val="22"/>
    </w:rPr>
  </w:style>
  <w:style w:type="paragraph" w:styleId="BodyText2">
    <w:name w:val="Body Text 2"/>
    <w:basedOn w:val="Normal"/>
    <w:link w:val="BodyText2Char"/>
    <w:rsid w:val="007A59F9"/>
    <w:pPr>
      <w:spacing w:before="60" w:afterLines="60" w:after="60" w:line="480" w:lineRule="auto"/>
    </w:pPr>
    <w:rPr>
      <w:rFonts w:ascii="Arial" w:eastAsia="Times New Roman" w:hAnsi="Arial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2">
    <w:name w:val="AMS Heading 2"/>
    <w:basedOn w:val="Heading2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A59F9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7A59F9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A59F9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A59F9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A59F9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15A49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Cs w:val="22"/>
      <w:lang w:eastAsia="en-NZ"/>
    </w:rPr>
  </w:style>
  <w:style w:type="character" w:styleId="Strong">
    <w:name w:val="Strong"/>
    <w:aliases w:val="9pt"/>
    <w:basedOn w:val="DefaultParagraphFont"/>
    <w:rsid w:val="007A59F9"/>
    <w:rPr>
      <w:b/>
      <w:bCs/>
      <w:sz w:val="18"/>
    </w:rPr>
  </w:style>
  <w:style w:type="paragraph" w:styleId="Subtitle">
    <w:name w:val="Subtitle"/>
    <w:basedOn w:val="Normal"/>
    <w:link w:val="SubtitleChar"/>
    <w:rsid w:val="007A59F9"/>
    <w:pPr>
      <w:spacing w:before="60" w:afterLines="60" w:after="60"/>
      <w:jc w:val="center"/>
      <w:outlineLvl w:val="1"/>
    </w:pPr>
    <w:rPr>
      <w:rFonts w:ascii="Arial" w:eastAsia="Times New Roman" w:hAnsi="Arial" w:cs="Arial"/>
    </w:rPr>
  </w:style>
  <w:style w:type="character" w:customStyle="1" w:styleId="SubtitleChar">
    <w:name w:val="Subtitle Char"/>
    <w:basedOn w:val="DefaultParagraphFont"/>
    <w:link w:val="Subtitle"/>
    <w:rsid w:val="007A59F9"/>
    <w:rPr>
      <w:rFonts w:ascii="Arial" w:eastAsia="Times New Roman" w:hAnsi="Arial" w:cs="Arial"/>
      <w:sz w:val="24"/>
      <w:szCs w:val="24"/>
      <w:lang w:eastAsia="en-US"/>
    </w:rPr>
  </w:style>
  <w:style w:type="paragraph" w:customStyle="1" w:styleId="DXLHead1">
    <w:name w:val="DXL Head 1"/>
    <w:basedOn w:val="Normal"/>
    <w:rsid w:val="007A59F9"/>
    <w:pPr>
      <w:spacing w:before="60" w:afterLines="60" w:after="60"/>
    </w:pPr>
    <w:rPr>
      <w:rFonts w:ascii="Garamond" w:eastAsia="Times New Roman" w:hAnsi="Garamond" w:cs="Times New Roman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7A59F9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A59F9"/>
  </w:style>
  <w:style w:type="paragraph" w:customStyle="1" w:styleId="AAHeading">
    <w:name w:val="AA Heading"/>
    <w:basedOn w:val="Normal"/>
    <w:link w:val="AAHeadingChar"/>
    <w:rsid w:val="007A59F9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</w:rPr>
  </w:style>
  <w:style w:type="character" w:customStyle="1" w:styleId="AAHeadingChar">
    <w:name w:val="AA Heading Char"/>
    <w:basedOn w:val="DefaultParagraphFont"/>
    <w:link w:val="AAHeading"/>
    <w:rsid w:val="007A59F9"/>
    <w:rPr>
      <w:rFonts w:ascii="Helvetica" w:eastAsia="Times New Roman" w:hAnsi="Helvetic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A59F9"/>
    <w:rPr>
      <w:rFonts w:ascii="Arial" w:eastAsia="Times New Roman" w:hAnsi="Arial" w:cs="Times New Roman"/>
      <w:sz w:val="24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59F9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A59F9"/>
    <w:rPr>
      <w:rFonts w:asciiTheme="minorHAnsi" w:eastAsiaTheme="minorHAnsi" w:hAnsiTheme="minorHAnsi" w:cs="Calibri"/>
      <w:b/>
      <w:color w:val="FFFFFF" w:themeColor="background1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A59F9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lang w:eastAsia="en-NZ"/>
    </w:rPr>
  </w:style>
  <w:style w:type="table" w:styleId="TableGrid">
    <w:name w:val="Table Grid"/>
    <w:basedOn w:val="TableNormal"/>
    <w:uiPriority w:val="59"/>
    <w:rsid w:val="009F371E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A59F9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A59F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A59F9"/>
    <w:rPr>
      <w:rFonts w:ascii="Helvetica" w:eastAsiaTheme="minorHAnsi" w:hAnsi="Helvetica"/>
      <w:i/>
      <w:iCs/>
      <w:color w:val="000000" w:themeColor="text1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7A59F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9F9"/>
    <w:rPr>
      <w:rFonts w:ascii="Helvetica" w:eastAsiaTheme="minorHAnsi" w:hAnsi="Helvetica"/>
      <w:b/>
      <w:bCs/>
      <w:i/>
      <w:iCs/>
      <w:color w:val="4F81BD" w:themeColor="accent1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A59F9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A59F9"/>
    <w:pPr>
      <w:spacing w:after="160" w:line="240" w:lineRule="auto"/>
    </w:pPr>
    <w:rPr>
      <w:rFonts w:eastAsiaTheme="minorEastAsia"/>
      <w:color w:val="7F7F7F" w:themeColor="text1" w:themeTint="80"/>
      <w:sz w:val="72"/>
      <w:lang w:eastAsia="zh-TW"/>
    </w:rPr>
  </w:style>
  <w:style w:type="paragraph" w:customStyle="1" w:styleId="HSSubHeadCntrd">
    <w:name w:val="H&amp;S Sub Head Cntrd"/>
    <w:link w:val="HSSubHeadCntrdChar"/>
    <w:qFormat/>
    <w:rsid w:val="001B7391"/>
    <w:pPr>
      <w:jc w:val="center"/>
    </w:pPr>
    <w:rPr>
      <w:b/>
      <w:sz w:val="24"/>
      <w:szCs w:val="24"/>
    </w:rPr>
  </w:style>
  <w:style w:type="character" w:customStyle="1" w:styleId="HSMasterChar">
    <w:name w:val="H&amp;S Master Char"/>
    <w:basedOn w:val="DefaultParagraphFont"/>
    <w:link w:val="HSMaster"/>
    <w:rsid w:val="007A59F9"/>
    <w:rPr>
      <w:rFonts w:ascii="Helvetica" w:hAnsi="Helvetica"/>
      <w:color w:val="7F7F7F" w:themeColor="text1" w:themeTint="80"/>
      <w:sz w:val="72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1B7391"/>
    <w:rPr>
      <w:b/>
      <w:sz w:val="24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A59F9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0B3D10"/>
    <w:rPr>
      <w:color w:val="808080"/>
    </w:rPr>
  </w:style>
  <w:style w:type="paragraph" w:customStyle="1" w:styleId="HSChartBI">
    <w:name w:val="H&amp;S_Chart_BI"/>
    <w:basedOn w:val="Normal"/>
    <w:qFormat/>
    <w:rsid w:val="007A59F9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DefaultParagraphFont"/>
    <w:uiPriority w:val="1"/>
    <w:rsid w:val="009F371E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A59F9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9F371E"/>
    <w:pPr>
      <w:spacing w:after="0" w:line="240" w:lineRule="auto"/>
    </w:pPr>
    <w:rPr>
      <w:rFonts w:cs="Arial"/>
      <w:b/>
    </w:rPr>
  </w:style>
  <w:style w:type="paragraph" w:customStyle="1" w:styleId="HSHints">
    <w:name w:val="H&amp;S_Hints"/>
    <w:basedOn w:val="Normal"/>
    <w:qFormat/>
    <w:rsid w:val="007A59F9"/>
    <w:pPr>
      <w:spacing w:after="0" w:line="240" w:lineRule="auto"/>
      <w:jc w:val="center"/>
    </w:pPr>
    <w:rPr>
      <w:rFonts w:eastAsiaTheme="minorEastAsia"/>
      <w:sz w:val="20"/>
      <w:lang w:eastAsia="zh-TW"/>
    </w:rPr>
  </w:style>
  <w:style w:type="table" w:customStyle="1" w:styleId="TableGridLight1">
    <w:name w:val="Table Grid Light1"/>
    <w:basedOn w:val="TableNormal"/>
    <w:uiPriority w:val="40"/>
    <w:rsid w:val="007A59F9"/>
    <w:pPr>
      <w:spacing w:after="0" w:line="240" w:lineRule="auto"/>
    </w:pPr>
    <w:rPr>
      <w:rFonts w:ascii="Helvetica" w:eastAsiaTheme="minorHAnsi" w:hAnsi="Helvetica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rsid w:val="007A59F9"/>
    <w:pPr>
      <w:spacing w:before="60" w:afterLines="60"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59F9"/>
    <w:pPr>
      <w:spacing w:line="240" w:lineRule="auto"/>
    </w:pPr>
    <w:rPr>
      <w:i/>
      <w:iCs/>
      <w:color w:val="1F497D" w:themeColor="text2"/>
      <w:szCs w:val="18"/>
    </w:rPr>
  </w:style>
  <w:style w:type="character" w:customStyle="1" w:styleId="StrongRed9pt">
    <w:name w:val="Strong Red 9pt"/>
    <w:basedOn w:val="Strong"/>
    <w:uiPriority w:val="1"/>
    <w:qFormat/>
    <w:rsid w:val="007A59F9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B75928"/>
    <w:pPr>
      <w:numPr>
        <w:numId w:val="1"/>
      </w:numPr>
      <w:spacing w:after="0" w:line="240" w:lineRule="auto"/>
    </w:pPr>
    <w:rPr>
      <w:rFonts w:eastAsiaTheme="minorEastAsia"/>
      <w:lang w:eastAsia="zh-TW"/>
    </w:rPr>
  </w:style>
  <w:style w:type="paragraph" w:customStyle="1" w:styleId="HSBody10pt">
    <w:name w:val="H&amp;S Body 10pt"/>
    <w:basedOn w:val="Normal"/>
    <w:qFormat/>
    <w:rsid w:val="00096439"/>
    <w:rPr>
      <w:rFonts w:eastAsiaTheme="minorEastAsia"/>
      <w:sz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EDE98-FB9B-47AF-BE02-4A3E411A5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23</cp:revision>
  <cp:lastPrinted>2018-07-12T01:49:00Z</cp:lastPrinted>
  <dcterms:created xsi:type="dcterms:W3CDTF">2021-08-30T01:24:00Z</dcterms:created>
  <dcterms:modified xsi:type="dcterms:W3CDTF">2021-11-21T00:06:00Z</dcterms:modified>
</cp:coreProperties>
</file>